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C7B86" w14:textId="77777777" w:rsidR="00BA262F" w:rsidRPr="00C278E3" w:rsidRDefault="00BA262F" w:rsidP="00BA262F">
      <w:pPr>
        <w:jc w:val="both"/>
        <w:rPr>
          <w:rFonts w:ascii="Times New Roman" w:hAnsi="Times New Roman" w:cs="Times New Roman"/>
        </w:rPr>
        <w:sectPr w:rsidR="00BA262F" w:rsidRPr="00C278E3" w:rsidSect="00153633">
          <w:headerReference w:type="default" r:id="rId7"/>
          <w:footerReference w:type="default" r:id="rId8"/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91FEF3C" w14:textId="1A47B70E" w:rsidR="00A150D6" w:rsidRPr="00C278E3" w:rsidRDefault="00A150D6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TIME TABLE FOR 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I.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M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5E63CC" w:rsidRPr="00C278E3">
        <w:rPr>
          <w:rFonts w:ascii="Times New Roman" w:hAnsi="Times New Roman" w:cs="Times New Roman"/>
          <w:b/>
          <w:sz w:val="28"/>
          <w:szCs w:val="28"/>
          <w:u w:val="single"/>
        </w:rPr>
        <w:t>Sc</w:t>
      </w:r>
      <w:r w:rsidR="009D4F05" w:rsidRPr="00C278E3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C51596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03174">
        <w:rPr>
          <w:rFonts w:ascii="Times New Roman" w:hAnsi="Times New Roman" w:cs="Times New Roman"/>
          <w:b/>
          <w:sz w:val="28"/>
          <w:szCs w:val="28"/>
          <w:u w:val="single"/>
        </w:rPr>
        <w:t>9</w:t>
      </w:r>
      <w:proofErr w:type="gramStart"/>
      <w:r w:rsidR="007D1848" w:rsidRPr="00C278E3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7D1848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C51596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>(APPLIED PHYSICS) FOR THE SESSION 202</w:t>
      </w:r>
      <w:r w:rsidR="00300895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056F4131" w14:textId="77777777" w:rsidR="00E04E81" w:rsidRDefault="00E04E81" w:rsidP="00E04E81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p w14:paraId="5A6831C5" w14:textId="77777777" w:rsidR="00A150D6" w:rsidRPr="00C278E3" w:rsidRDefault="00A150D6" w:rsidP="00A150D6">
      <w:pPr>
        <w:jc w:val="right"/>
      </w:pPr>
    </w:p>
    <w:tbl>
      <w:tblPr>
        <w:tblW w:w="14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3"/>
        <w:gridCol w:w="1599"/>
        <w:gridCol w:w="1759"/>
        <w:gridCol w:w="1713"/>
        <w:gridCol w:w="1559"/>
        <w:gridCol w:w="1559"/>
        <w:gridCol w:w="1559"/>
        <w:gridCol w:w="1701"/>
        <w:gridCol w:w="1560"/>
      </w:tblGrid>
      <w:tr w:rsidR="00C278E3" w:rsidRPr="001E3097" w14:paraId="432C2B6A" w14:textId="0DBEE9B7" w:rsidTr="008F7B28">
        <w:trPr>
          <w:trHeight w:val="57"/>
          <w:jc w:val="center"/>
        </w:trPr>
        <w:tc>
          <w:tcPr>
            <w:tcW w:w="1463" w:type="dxa"/>
          </w:tcPr>
          <w:p w14:paraId="6A4A39AA" w14:textId="56FAE283" w:rsidR="00F743FD" w:rsidRPr="001E3097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599" w:type="dxa"/>
          </w:tcPr>
          <w:p w14:paraId="3C932C90" w14:textId="6191495F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9:00-10:0</w:t>
            </w:r>
            <w:r w:rsidR="00F743FD" w:rsidRPr="001E3097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59" w:type="dxa"/>
          </w:tcPr>
          <w:p w14:paraId="7521692D" w14:textId="4F72F25E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0:00 -11.0</w:t>
            </w:r>
            <w:r w:rsidR="00F743FD" w:rsidRPr="001E3097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13" w:type="dxa"/>
          </w:tcPr>
          <w:p w14:paraId="1DCCCD86" w14:textId="3E15AA69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1.00-12.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54F54FFE" w14:textId="05A75851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2.00 -1: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620A9398" w14:textId="0EC5AB47" w:rsidR="00F743FD" w:rsidRPr="001E3097" w:rsidRDefault="00F743FD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1:</w:t>
            </w:r>
            <w:r w:rsidR="00FA2E27" w:rsidRPr="001E3097">
              <w:rPr>
                <w:rFonts w:ascii="Times New Roman" w:hAnsi="Times New Roman" w:cs="Times New Roman"/>
                <w:b/>
              </w:rPr>
              <w:t>00-2.0</w:t>
            </w:r>
            <w:r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59" w:type="dxa"/>
          </w:tcPr>
          <w:p w14:paraId="4ACD23A2" w14:textId="46CD43F1" w:rsidR="00F743FD" w:rsidRPr="001E3097" w:rsidRDefault="00F743FD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2</w:t>
            </w:r>
            <w:r w:rsidR="00FA2E27" w:rsidRPr="001E3097">
              <w:rPr>
                <w:rFonts w:ascii="Times New Roman" w:hAnsi="Times New Roman" w:cs="Times New Roman"/>
                <w:b/>
              </w:rPr>
              <w:t>.00-3:0</w:t>
            </w:r>
            <w:r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701" w:type="dxa"/>
          </w:tcPr>
          <w:p w14:paraId="3ADCC988" w14:textId="49592FC2" w:rsidR="00F743FD" w:rsidRPr="001E3097" w:rsidRDefault="00FA2E27" w:rsidP="00FA2E2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3:0</w:t>
            </w:r>
            <w:r w:rsidR="00F743FD" w:rsidRPr="001E3097">
              <w:rPr>
                <w:rFonts w:ascii="Times New Roman" w:hAnsi="Times New Roman" w:cs="Times New Roman"/>
                <w:b/>
              </w:rPr>
              <w:t>0 - 4:</w:t>
            </w:r>
            <w:r w:rsidRPr="001E3097">
              <w:rPr>
                <w:rFonts w:ascii="Times New Roman" w:hAnsi="Times New Roman" w:cs="Times New Roman"/>
                <w:b/>
              </w:rPr>
              <w:t>0</w:t>
            </w:r>
            <w:r w:rsidR="00F743FD" w:rsidRPr="001E3097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60" w:type="dxa"/>
          </w:tcPr>
          <w:p w14:paraId="7018CB2C" w14:textId="2A2C1B25" w:rsidR="00F743FD" w:rsidRPr="001E3097" w:rsidRDefault="00FA2E27" w:rsidP="00A150D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E04E81" w:rsidRPr="001E3097" w14:paraId="37DF1AF4" w14:textId="023751F2" w:rsidTr="00F3437E">
        <w:trPr>
          <w:trHeight w:val="57"/>
          <w:jc w:val="center"/>
        </w:trPr>
        <w:tc>
          <w:tcPr>
            <w:tcW w:w="1463" w:type="dxa"/>
          </w:tcPr>
          <w:p w14:paraId="108A6684" w14:textId="77777777" w:rsidR="00E04E81" w:rsidRPr="001E3097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99" w:type="dxa"/>
            <w:vAlign w:val="center"/>
          </w:tcPr>
          <w:p w14:paraId="4F777706" w14:textId="41A297FD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59" w:type="dxa"/>
            <w:vAlign w:val="center"/>
          </w:tcPr>
          <w:p w14:paraId="351DF3E7" w14:textId="2960D5AB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13" w:type="dxa"/>
            <w:vAlign w:val="center"/>
          </w:tcPr>
          <w:p w14:paraId="288B83BC" w14:textId="15666BE5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Align w:val="center"/>
          </w:tcPr>
          <w:p w14:paraId="0B499C77" w14:textId="1545E4B8" w:rsidR="00E04E81" w:rsidRPr="001E3097" w:rsidRDefault="00E04E81" w:rsidP="00E04E81">
            <w:pPr>
              <w:pStyle w:val="TableParagraph"/>
              <w:spacing w:line="360" w:lineRule="auto"/>
              <w:ind w:right="252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2B8A6D1C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88A382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F5B85A" w14:textId="77777777" w:rsidR="00E04E81" w:rsidRPr="003F3A89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69AE0D90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22043A8E" w14:textId="7236633F" w:rsidR="00E04E81" w:rsidRPr="001E3097" w:rsidRDefault="00E04E81" w:rsidP="00E04E81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17470B57" w14:textId="00CD9969" w:rsidR="00E04E81" w:rsidRPr="001E3097" w:rsidRDefault="00E04E81" w:rsidP="00E04E81">
            <w:pPr>
              <w:pStyle w:val="TableParagraph"/>
              <w:spacing w:line="360" w:lineRule="auto"/>
              <w:ind w:left="184" w:right="252" w:hanging="6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  <w:tc>
          <w:tcPr>
            <w:tcW w:w="1701" w:type="dxa"/>
            <w:vAlign w:val="center"/>
          </w:tcPr>
          <w:p w14:paraId="1B8AD376" w14:textId="6A82FCD3" w:rsidR="00E04E81" w:rsidRPr="001E3097" w:rsidRDefault="00E04E81" w:rsidP="00E04E81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  <w:tc>
          <w:tcPr>
            <w:tcW w:w="1560" w:type="dxa"/>
            <w:vAlign w:val="center"/>
          </w:tcPr>
          <w:p w14:paraId="1F4F673D" w14:textId="341CC1D5" w:rsidR="00E04E81" w:rsidRPr="001E3097" w:rsidRDefault="00E04E81" w:rsidP="00E04E81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L</w:t>
            </w:r>
          </w:p>
        </w:tc>
      </w:tr>
      <w:tr w:rsidR="00E04E81" w:rsidRPr="001E3097" w14:paraId="4F1ED884" w14:textId="44385D17" w:rsidTr="008F7B28">
        <w:trPr>
          <w:trHeight w:val="57"/>
          <w:jc w:val="center"/>
        </w:trPr>
        <w:tc>
          <w:tcPr>
            <w:tcW w:w="1463" w:type="dxa"/>
          </w:tcPr>
          <w:p w14:paraId="0519C841" w14:textId="77777777" w:rsidR="00E04E81" w:rsidRPr="001E3097" w:rsidRDefault="00E04E81" w:rsidP="00CD0A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99" w:type="dxa"/>
            <w:vAlign w:val="center"/>
          </w:tcPr>
          <w:p w14:paraId="49240F46" w14:textId="3C725569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59" w:type="dxa"/>
            <w:vAlign w:val="center"/>
          </w:tcPr>
          <w:p w14:paraId="076AC9F9" w14:textId="12AECAD5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13" w:type="dxa"/>
            <w:vAlign w:val="center"/>
          </w:tcPr>
          <w:p w14:paraId="26D30B42" w14:textId="7E10DE82" w:rsidR="00E04E81" w:rsidRPr="001E3097" w:rsidRDefault="00E04E81" w:rsidP="001E3097">
            <w:pPr>
              <w:pStyle w:val="TableParagraph"/>
              <w:spacing w:line="360" w:lineRule="auto"/>
              <w:ind w:right="165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Align w:val="center"/>
          </w:tcPr>
          <w:p w14:paraId="0963A67E" w14:textId="68351A4F" w:rsidR="00E04E81" w:rsidRPr="001E3097" w:rsidRDefault="00E04E81" w:rsidP="001E3097">
            <w:pPr>
              <w:pStyle w:val="TableParagraph"/>
              <w:spacing w:line="360" w:lineRule="auto"/>
              <w:ind w:right="167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Merge/>
            <w:vAlign w:val="center"/>
          </w:tcPr>
          <w:p w14:paraId="4EF6D623" w14:textId="50932FF9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6E81D68D" w14:textId="5D9F5D50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701" w:type="dxa"/>
            <w:vAlign w:val="center"/>
          </w:tcPr>
          <w:p w14:paraId="0610D743" w14:textId="786B635E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560" w:type="dxa"/>
            <w:vAlign w:val="center"/>
          </w:tcPr>
          <w:p w14:paraId="4158023D" w14:textId="4CC09B74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1E3097" w14:paraId="5FD7ACC2" w14:textId="685AB18E" w:rsidTr="008F7B28">
        <w:trPr>
          <w:trHeight w:val="57"/>
          <w:jc w:val="center"/>
        </w:trPr>
        <w:tc>
          <w:tcPr>
            <w:tcW w:w="1463" w:type="dxa"/>
          </w:tcPr>
          <w:p w14:paraId="6D651C1D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99" w:type="dxa"/>
            <w:vAlign w:val="center"/>
          </w:tcPr>
          <w:p w14:paraId="4DCE017F" w14:textId="26BE7C7E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59" w:type="dxa"/>
            <w:vAlign w:val="center"/>
          </w:tcPr>
          <w:p w14:paraId="731C529B" w14:textId="383C61B9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713" w:type="dxa"/>
            <w:vAlign w:val="center"/>
          </w:tcPr>
          <w:p w14:paraId="21DEEAB9" w14:textId="1A2FDC30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Align w:val="center"/>
          </w:tcPr>
          <w:p w14:paraId="7FDF88C1" w14:textId="6F32E7D0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Merge/>
            <w:vAlign w:val="center"/>
          </w:tcPr>
          <w:p w14:paraId="3D8E543E" w14:textId="1A98FB8A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18429961" w14:textId="04F3BD0F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01" w:type="dxa"/>
            <w:vAlign w:val="center"/>
          </w:tcPr>
          <w:p w14:paraId="4E02E352" w14:textId="1F648903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560" w:type="dxa"/>
            <w:vAlign w:val="center"/>
          </w:tcPr>
          <w:p w14:paraId="7A5A74CA" w14:textId="7AAFB2D6" w:rsidR="00E04E81" w:rsidRPr="001E3097" w:rsidRDefault="00E04E81" w:rsidP="001E3097">
            <w:pPr>
              <w:pStyle w:val="TableParagraph"/>
              <w:spacing w:line="360" w:lineRule="auto"/>
              <w:ind w:left="84" w:right="158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1E3097" w14:paraId="55BB787E" w14:textId="7B3F7246" w:rsidTr="008F7B28">
        <w:trPr>
          <w:trHeight w:val="57"/>
          <w:jc w:val="center"/>
        </w:trPr>
        <w:tc>
          <w:tcPr>
            <w:tcW w:w="1463" w:type="dxa"/>
          </w:tcPr>
          <w:p w14:paraId="700B84DC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99" w:type="dxa"/>
            <w:vAlign w:val="center"/>
          </w:tcPr>
          <w:p w14:paraId="04F4EBD4" w14:textId="71C95BE4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59" w:type="dxa"/>
            <w:vAlign w:val="center"/>
          </w:tcPr>
          <w:p w14:paraId="4307D9E4" w14:textId="60E28AC1" w:rsidR="00E04E81" w:rsidRPr="001E3097" w:rsidRDefault="00E04E81" w:rsidP="001E3097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BCMP</w:t>
            </w:r>
          </w:p>
        </w:tc>
        <w:tc>
          <w:tcPr>
            <w:tcW w:w="1713" w:type="dxa"/>
            <w:vAlign w:val="center"/>
          </w:tcPr>
          <w:p w14:paraId="1F3ECA4F" w14:textId="7602DA4C" w:rsidR="00E04E81" w:rsidRPr="001E3097" w:rsidRDefault="00E04E81" w:rsidP="001E3097">
            <w:pPr>
              <w:spacing w:line="360" w:lineRule="auto"/>
              <w:ind w:left="562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Align w:val="center"/>
          </w:tcPr>
          <w:p w14:paraId="46E4014E" w14:textId="7C0E511D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NPP</w:t>
            </w:r>
          </w:p>
        </w:tc>
        <w:tc>
          <w:tcPr>
            <w:tcW w:w="1559" w:type="dxa"/>
            <w:vMerge/>
            <w:vAlign w:val="center"/>
          </w:tcPr>
          <w:p w14:paraId="3412E78D" w14:textId="7A08430A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5449DA5F" w14:textId="1F903BF6" w:rsidR="00E04E81" w:rsidRPr="001E3097" w:rsidRDefault="00E04E81" w:rsidP="001E3097">
            <w:pPr>
              <w:pStyle w:val="TableParagraph"/>
              <w:spacing w:line="360" w:lineRule="auto"/>
              <w:ind w:left="562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  <w:tc>
          <w:tcPr>
            <w:tcW w:w="1701" w:type="dxa"/>
            <w:vAlign w:val="center"/>
          </w:tcPr>
          <w:p w14:paraId="304B59A9" w14:textId="256F18B0" w:rsidR="00E04E81" w:rsidRPr="001E3097" w:rsidRDefault="00E04E81" w:rsidP="001E3097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  <w:tc>
          <w:tcPr>
            <w:tcW w:w="1560" w:type="dxa"/>
            <w:vAlign w:val="center"/>
          </w:tcPr>
          <w:p w14:paraId="4C0FE23D" w14:textId="3212DC33" w:rsidR="00E04E81" w:rsidRPr="001E3097" w:rsidRDefault="00E04E81" w:rsidP="001E3097">
            <w:pPr>
              <w:pStyle w:val="TableParagraph"/>
              <w:spacing w:line="360" w:lineRule="auto"/>
              <w:ind w:left="491" w:right="310" w:hanging="210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EL</w:t>
            </w:r>
          </w:p>
        </w:tc>
      </w:tr>
      <w:tr w:rsidR="00E04E81" w:rsidRPr="001E3097" w14:paraId="3FF0E722" w14:textId="18670CEA" w:rsidTr="008F7B28">
        <w:trPr>
          <w:trHeight w:val="57"/>
          <w:jc w:val="center"/>
        </w:trPr>
        <w:tc>
          <w:tcPr>
            <w:tcW w:w="1463" w:type="dxa"/>
          </w:tcPr>
          <w:p w14:paraId="140A5A49" w14:textId="77777777" w:rsidR="00E04E81" w:rsidRPr="001E3097" w:rsidRDefault="00E04E81" w:rsidP="001E309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99" w:type="dxa"/>
            <w:vAlign w:val="center"/>
          </w:tcPr>
          <w:p w14:paraId="6C365432" w14:textId="029A3218" w:rsidR="00E04E81" w:rsidRPr="001E3097" w:rsidRDefault="00E04E81" w:rsidP="001E3097">
            <w:pPr>
              <w:pStyle w:val="TableParagraph"/>
              <w:spacing w:line="360" w:lineRule="auto"/>
              <w:ind w:left="562" w:hanging="562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59" w:type="dxa"/>
            <w:vAlign w:val="center"/>
          </w:tcPr>
          <w:p w14:paraId="7B48EC69" w14:textId="2D293F46" w:rsidR="00E04E81" w:rsidRPr="001E3097" w:rsidRDefault="00E04E81" w:rsidP="001E3097">
            <w:pPr>
              <w:ind w:left="562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SD</w:t>
            </w:r>
          </w:p>
        </w:tc>
        <w:tc>
          <w:tcPr>
            <w:tcW w:w="1713" w:type="dxa"/>
            <w:vAlign w:val="center"/>
          </w:tcPr>
          <w:p w14:paraId="37A267DD" w14:textId="73BA7310" w:rsidR="00E04E81" w:rsidRPr="001E3097" w:rsidRDefault="00E04E81" w:rsidP="001E3097">
            <w:pPr>
              <w:ind w:left="5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Align w:val="center"/>
          </w:tcPr>
          <w:p w14:paraId="6C775C87" w14:textId="3D83F2CE" w:rsidR="00E04E81" w:rsidRPr="001E3097" w:rsidRDefault="00E04E81" w:rsidP="001E3097">
            <w:pPr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559" w:type="dxa"/>
            <w:vMerge/>
            <w:vAlign w:val="center"/>
          </w:tcPr>
          <w:p w14:paraId="30EB3375" w14:textId="739C8E91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vAlign w:val="center"/>
          </w:tcPr>
          <w:p w14:paraId="4A21D9C2" w14:textId="20095BB1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701" w:type="dxa"/>
            <w:vAlign w:val="center"/>
          </w:tcPr>
          <w:p w14:paraId="4B1D591F" w14:textId="0B45E427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  <w:tc>
          <w:tcPr>
            <w:tcW w:w="1560" w:type="dxa"/>
            <w:vAlign w:val="center"/>
          </w:tcPr>
          <w:p w14:paraId="44671CD0" w14:textId="4352F09C" w:rsidR="00E04E81" w:rsidRPr="001E3097" w:rsidRDefault="00E04E81" w:rsidP="001E3097">
            <w:pPr>
              <w:pStyle w:val="TableParagraph"/>
              <w:spacing w:line="360" w:lineRule="auto"/>
              <w:ind w:left="84" w:right="103"/>
              <w:jc w:val="center"/>
              <w:rPr>
                <w:rFonts w:ascii="Times New Roman" w:hAnsi="Times New Roman" w:cs="Times New Roman"/>
              </w:rPr>
            </w:pPr>
            <w:r w:rsidRPr="001E3097">
              <w:rPr>
                <w:rFonts w:ascii="Times New Roman" w:hAnsi="Times New Roman" w:cs="Times New Roman"/>
              </w:rPr>
              <w:t>Adv. QM</w:t>
            </w:r>
          </w:p>
        </w:tc>
      </w:tr>
      <w:tr w:rsidR="0007064A" w:rsidRPr="001E3097" w14:paraId="616C55F0" w14:textId="42C92D0E" w:rsidTr="00E04E81">
        <w:trPr>
          <w:trHeight w:val="57"/>
          <w:jc w:val="center"/>
        </w:trPr>
        <w:tc>
          <w:tcPr>
            <w:tcW w:w="1463" w:type="dxa"/>
          </w:tcPr>
          <w:p w14:paraId="17DFDA45" w14:textId="77777777" w:rsidR="0007064A" w:rsidRPr="001E3097" w:rsidRDefault="0007064A" w:rsidP="0007064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E3097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bottom"/>
          </w:tcPr>
          <w:p w14:paraId="3AD25597" w14:textId="5F93A57C" w:rsidR="0007064A" w:rsidRPr="001E3097" w:rsidRDefault="0007064A" w:rsidP="0007064A">
            <w:pPr>
              <w:pStyle w:val="TableParagraph"/>
              <w:spacing w:line="360" w:lineRule="auto"/>
              <w:ind w:left="562" w:right="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097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1429C36A" w14:textId="77777777" w:rsidR="00A150D6" w:rsidRPr="00C278E3" w:rsidRDefault="00A150D6" w:rsidP="00A150D6">
      <w:pPr>
        <w:jc w:val="right"/>
      </w:pPr>
    </w:p>
    <w:p w14:paraId="213A6A37" w14:textId="77777777" w:rsidR="00A150D6" w:rsidRPr="00C278E3" w:rsidRDefault="00A150D6" w:rsidP="00A150D6">
      <w:pPr>
        <w:ind w:firstLine="720"/>
        <w:jc w:val="both"/>
        <w:rPr>
          <w:rFonts w:ascii="Times New Roman" w:hAnsi="Times New Roman" w:cs="Times New Roman"/>
        </w:rPr>
        <w:sectPr w:rsidR="00A150D6" w:rsidRPr="00C278E3" w:rsidSect="005E2D5D">
          <w:headerReference w:type="default" r:id="rId9"/>
          <w:type w:val="continuous"/>
          <w:pgSz w:w="16838" w:h="11906" w:orient="landscape"/>
          <w:pgMar w:top="1276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42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1"/>
        <w:gridCol w:w="6834"/>
        <w:gridCol w:w="6091"/>
      </w:tblGrid>
      <w:tr w:rsidR="00C278E3" w:rsidRPr="00C278E3" w14:paraId="24B3799F" w14:textId="77777777" w:rsidTr="00F54A22">
        <w:trPr>
          <w:trHeight w:val="155"/>
        </w:trPr>
        <w:tc>
          <w:tcPr>
            <w:tcW w:w="1301" w:type="dxa"/>
          </w:tcPr>
          <w:p w14:paraId="19582981" w14:textId="0D202DFF" w:rsidR="00CF122E" w:rsidRPr="00C278E3" w:rsidRDefault="00EB0573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ADV. QM</w:t>
            </w:r>
          </w:p>
        </w:tc>
        <w:tc>
          <w:tcPr>
            <w:tcW w:w="6834" w:type="dxa"/>
          </w:tcPr>
          <w:p w14:paraId="663CED0A" w14:textId="6F8DF73A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ADV. QUANTUM MECHANICS &amp; QUANTUM FIELD THEOR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091" w:type="dxa"/>
          </w:tcPr>
          <w:p w14:paraId="4A5E74CB" w14:textId="79833128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EB0573">
              <w:rPr>
                <w:rFonts w:ascii="Times New Roman" w:hAnsi="Times New Roman" w:cs="Times New Roman"/>
                <w:sz w:val="18"/>
                <w:szCs w:val="18"/>
              </w:rPr>
              <w:t>DR. SAMITA PATTANAYAK</w:t>
            </w:r>
          </w:p>
        </w:tc>
      </w:tr>
      <w:tr w:rsidR="00C278E3" w:rsidRPr="00C278E3" w14:paraId="5E7CE546" w14:textId="77777777" w:rsidTr="00F54A22">
        <w:trPr>
          <w:trHeight w:val="117"/>
        </w:trPr>
        <w:tc>
          <w:tcPr>
            <w:tcW w:w="1301" w:type="dxa"/>
          </w:tcPr>
          <w:p w14:paraId="144D957E" w14:textId="2953136A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PP</w:t>
            </w:r>
          </w:p>
        </w:tc>
        <w:tc>
          <w:tcPr>
            <w:tcW w:w="6834" w:type="dxa"/>
          </w:tcPr>
          <w:p w14:paraId="7F6CB63F" w14:textId="30ED51EB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NUCLEAR AND PARTICLE PHYSICS</w:t>
            </w:r>
          </w:p>
        </w:tc>
        <w:tc>
          <w:tcPr>
            <w:tcW w:w="6091" w:type="dxa"/>
          </w:tcPr>
          <w:p w14:paraId="089886ED" w14:textId="22E61F2D" w:rsidR="00CF122E" w:rsidRPr="00C278E3" w:rsidRDefault="00CF122E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: DR. </w:t>
            </w:r>
            <w:r w:rsidR="00EB0573" w:rsidRPr="00C278E3">
              <w:rPr>
                <w:rFonts w:ascii="Times New Roman" w:hAnsi="Times New Roman" w:cs="Times New Roman"/>
                <w:w w:val="105"/>
                <w:sz w:val="18"/>
                <w:szCs w:val="18"/>
              </w:rPr>
              <w:t>RAKESH RANJAN SAHOO</w:t>
            </w:r>
          </w:p>
        </w:tc>
      </w:tr>
      <w:tr w:rsidR="00C278E3" w:rsidRPr="00C278E3" w14:paraId="2E09631B" w14:textId="77777777" w:rsidTr="00F54A22">
        <w:trPr>
          <w:trHeight w:val="221"/>
        </w:trPr>
        <w:tc>
          <w:tcPr>
            <w:tcW w:w="1301" w:type="dxa"/>
          </w:tcPr>
          <w:p w14:paraId="78748A97" w14:textId="2E5710D5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CMP</w:t>
            </w:r>
          </w:p>
        </w:tc>
        <w:tc>
          <w:tcPr>
            <w:tcW w:w="6834" w:type="dxa"/>
          </w:tcPr>
          <w:p w14:paraId="29F5ACBB" w14:textId="0F9EDBE9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BASIC CONDENSED MATTER PHYSICS</w:t>
            </w:r>
          </w:p>
        </w:tc>
        <w:tc>
          <w:tcPr>
            <w:tcW w:w="6091" w:type="dxa"/>
          </w:tcPr>
          <w:p w14:paraId="50F04EBC" w14:textId="7E01849F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EB0573">
              <w:rPr>
                <w:rFonts w:ascii="Times New Roman" w:hAnsi="Times New Roman" w:cs="Times New Roman"/>
                <w:sz w:val="18"/>
                <w:szCs w:val="18"/>
              </w:rPr>
              <w:t xml:space="preserve">DR. DHRUBANANDA BEHERA </w:t>
            </w:r>
          </w:p>
        </w:tc>
      </w:tr>
      <w:tr w:rsidR="00C278E3" w:rsidRPr="00C278E3" w14:paraId="4058D997" w14:textId="77777777" w:rsidTr="00F54A22">
        <w:trPr>
          <w:trHeight w:val="211"/>
        </w:trPr>
        <w:tc>
          <w:tcPr>
            <w:tcW w:w="1301" w:type="dxa"/>
          </w:tcPr>
          <w:p w14:paraId="392BD05C" w14:textId="0F5ED741" w:rsidR="00CF122E" w:rsidRPr="00C278E3" w:rsidRDefault="00CD0A97" w:rsidP="00CF122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SD</w:t>
            </w:r>
          </w:p>
        </w:tc>
        <w:tc>
          <w:tcPr>
            <w:tcW w:w="6834" w:type="dxa"/>
          </w:tcPr>
          <w:p w14:paraId="60E5332F" w14:textId="6BADFE3E" w:rsidR="00CF122E" w:rsidRPr="00C278E3" w:rsidRDefault="00EB0573" w:rsidP="007D184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PHYSICS OF SEMICONDUCTOR DEVICES</w:t>
            </w:r>
          </w:p>
        </w:tc>
        <w:tc>
          <w:tcPr>
            <w:tcW w:w="6091" w:type="dxa"/>
          </w:tcPr>
          <w:p w14:paraId="53E98324" w14:textId="6EA4F3E3" w:rsidR="00CF122E" w:rsidRPr="00C278E3" w:rsidRDefault="00CF122E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DR  </w:t>
            </w:r>
            <w:r w:rsidR="00EB0573">
              <w:rPr>
                <w:rFonts w:ascii="Times New Roman" w:hAnsi="Times New Roman" w:cs="Times New Roman"/>
                <w:w w:val="105"/>
                <w:sz w:val="18"/>
                <w:szCs w:val="18"/>
              </w:rPr>
              <w:t>AKASH SHARMA</w:t>
            </w:r>
            <w:r w:rsidR="007D1848"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C278E3" w:rsidRPr="00C278E3" w14:paraId="0380AF68" w14:textId="77777777" w:rsidTr="00C633FF">
        <w:trPr>
          <w:trHeight w:val="164"/>
        </w:trPr>
        <w:tc>
          <w:tcPr>
            <w:tcW w:w="1301" w:type="dxa"/>
          </w:tcPr>
          <w:p w14:paraId="25636C47" w14:textId="779E77FD" w:rsidR="007D1848" w:rsidRPr="00C278E3" w:rsidRDefault="00CD0A97" w:rsidP="00CF122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JECT</w:t>
            </w:r>
          </w:p>
        </w:tc>
        <w:tc>
          <w:tcPr>
            <w:tcW w:w="6834" w:type="dxa"/>
          </w:tcPr>
          <w:p w14:paraId="723DAE8A" w14:textId="5E6AF284" w:rsidR="007D1848" w:rsidRPr="00C278E3" w:rsidRDefault="00EB0573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PROJECT</w:t>
            </w:r>
          </w:p>
        </w:tc>
        <w:tc>
          <w:tcPr>
            <w:tcW w:w="6091" w:type="dxa"/>
          </w:tcPr>
          <w:p w14:paraId="435DE0AA" w14:textId="492D2E38" w:rsidR="007D1848" w:rsidRPr="00C278E3" w:rsidRDefault="007D1848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</w:p>
        </w:tc>
      </w:tr>
      <w:tr w:rsidR="00C278E3" w:rsidRPr="00C278E3" w14:paraId="6695B9A2" w14:textId="77777777" w:rsidTr="00F54A22">
        <w:trPr>
          <w:trHeight w:val="195"/>
        </w:trPr>
        <w:tc>
          <w:tcPr>
            <w:tcW w:w="1301" w:type="dxa"/>
          </w:tcPr>
          <w:p w14:paraId="2BA043B5" w14:textId="445B9E88" w:rsidR="00EE7DA3" w:rsidRPr="00C278E3" w:rsidRDefault="00CD0A97" w:rsidP="00EE7DA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w w:val="105"/>
                <w:sz w:val="18"/>
                <w:szCs w:val="18"/>
              </w:rPr>
              <w:t>AEL</w:t>
            </w:r>
          </w:p>
        </w:tc>
        <w:tc>
          <w:tcPr>
            <w:tcW w:w="6834" w:type="dxa"/>
          </w:tcPr>
          <w:p w14:paraId="3E524607" w14:textId="1C9C52AC" w:rsidR="00EE7DA3" w:rsidRPr="00C278E3" w:rsidRDefault="00EB0573" w:rsidP="007D18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w w:val="105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ADVANCED ELECTRONICS LABORATORY</w:t>
            </w:r>
          </w:p>
        </w:tc>
        <w:tc>
          <w:tcPr>
            <w:tcW w:w="6091" w:type="dxa"/>
          </w:tcPr>
          <w:p w14:paraId="75555B1F" w14:textId="23769A83" w:rsidR="00EE7DA3" w:rsidRPr="00C278E3" w:rsidRDefault="00160E5D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="00EB0573">
              <w:rPr>
                <w:rFonts w:ascii="Times New Roman" w:hAnsi="Times New Roman" w:cs="Times New Roman"/>
                <w:sz w:val="18"/>
                <w:szCs w:val="18"/>
              </w:rPr>
              <w:t>DR. SAMITA PATTANAYAK</w:t>
            </w:r>
            <w:r w:rsidR="00E35DB2"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EB0573">
              <w:rPr>
                <w:rFonts w:ascii="Times New Roman" w:hAnsi="Times New Roman" w:cs="Times New Roman"/>
                <w:sz w:val="18"/>
                <w:szCs w:val="18"/>
              </w:rPr>
              <w:t>DR. HARIPRIYA RATH</w:t>
            </w:r>
            <w:r w:rsidR="00E35DB2"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C278E3" w:rsidRPr="00C278E3" w14:paraId="57E2914F" w14:textId="77777777" w:rsidTr="00F54A22">
        <w:trPr>
          <w:trHeight w:val="151"/>
        </w:trPr>
        <w:tc>
          <w:tcPr>
            <w:tcW w:w="1301" w:type="dxa"/>
          </w:tcPr>
          <w:p w14:paraId="18FF61FB" w14:textId="13E1FDB2" w:rsidR="00EE7DA3" w:rsidRPr="00C278E3" w:rsidRDefault="00CD0A97" w:rsidP="00EE7DA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BCMP</w:t>
            </w:r>
            <w:r w:rsidR="00EB0573" w:rsidRPr="00C278E3">
              <w:rPr>
                <w:rFonts w:ascii="Times New Roman" w:hAnsi="Times New Roman"/>
                <w:sz w:val="18"/>
                <w:szCs w:val="18"/>
              </w:rPr>
              <w:t>L</w:t>
            </w:r>
          </w:p>
        </w:tc>
        <w:tc>
          <w:tcPr>
            <w:tcW w:w="6834" w:type="dxa"/>
          </w:tcPr>
          <w:p w14:paraId="185EA3C4" w14:textId="3C95B099" w:rsidR="00EE7DA3" w:rsidRPr="00C278E3" w:rsidRDefault="00EB0573" w:rsidP="00EE7DA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ArialNarrow" w:hAnsi="ArialNarrow"/>
                <w:color w:val="000000"/>
                <w:sz w:val="18"/>
                <w:szCs w:val="18"/>
              </w:rPr>
              <w:t>BASIC CONDENSED MATTER PHYSICS LABORATORY</w:t>
            </w:r>
          </w:p>
        </w:tc>
        <w:tc>
          <w:tcPr>
            <w:tcW w:w="6091" w:type="dxa"/>
          </w:tcPr>
          <w:p w14:paraId="01BD57EB" w14:textId="07437313" w:rsidR="00EE7DA3" w:rsidRPr="00C278E3" w:rsidRDefault="00EE7DA3" w:rsidP="00EB057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: DR. </w:t>
            </w:r>
            <w:r w:rsidR="00EB0573">
              <w:rPr>
                <w:rFonts w:ascii="Times New Roman" w:hAnsi="Times New Roman" w:cs="Times New Roman"/>
                <w:w w:val="105"/>
                <w:sz w:val="18"/>
                <w:szCs w:val="18"/>
              </w:rPr>
              <w:t>KPSS HEMBRAM</w:t>
            </w:r>
            <w:r w:rsidRPr="00C278E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EB0573">
              <w:rPr>
                <w:rFonts w:ascii="Times New Roman" w:hAnsi="Times New Roman" w:cs="Times New Roman"/>
                <w:sz w:val="18"/>
                <w:szCs w:val="18"/>
              </w:rPr>
              <w:t>DR. PRATIMA BEURA</w:t>
            </w:r>
          </w:p>
        </w:tc>
      </w:tr>
    </w:tbl>
    <w:p w14:paraId="6A336872" w14:textId="77777777" w:rsidR="00DD55A0" w:rsidRPr="00C278E3" w:rsidRDefault="00DD55A0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44E7ACD4" w14:textId="77777777" w:rsidR="009D4F05" w:rsidRPr="00C278E3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06DE0DAC" w14:textId="77777777" w:rsidR="009D4F05" w:rsidRPr="00C278E3" w:rsidRDefault="009D4F05" w:rsidP="00A150D6">
      <w:pPr>
        <w:jc w:val="both"/>
        <w:rPr>
          <w:rFonts w:ascii="Times New Roman" w:hAnsi="Times New Roman" w:cs="Times New Roman"/>
          <w:b/>
          <w:szCs w:val="28"/>
        </w:rPr>
      </w:pPr>
    </w:p>
    <w:p w14:paraId="3A4850DC" w14:textId="2F731D39" w:rsidR="00EE15FB" w:rsidRPr="00E04E81" w:rsidRDefault="00A150D6" w:rsidP="00E03174">
      <w:pPr>
        <w:jc w:val="both"/>
        <w:rPr>
          <w:rFonts w:ascii="Times New Roman" w:hAnsi="Times New Roman" w:cs="Times New Roman"/>
          <w:b/>
          <w:color w:val="FF0000"/>
          <w:szCs w:val="28"/>
        </w:rPr>
      </w:pPr>
      <w:r w:rsidRPr="00E04E81">
        <w:rPr>
          <w:rFonts w:ascii="Times New Roman" w:hAnsi="Times New Roman" w:cs="Times New Roman"/>
          <w:b/>
          <w:color w:val="FF0000"/>
          <w:szCs w:val="28"/>
        </w:rPr>
        <w:t>ROOM NO. A2-</w:t>
      </w:r>
      <w:r w:rsidR="00F54A22" w:rsidRPr="00E04E81">
        <w:rPr>
          <w:rFonts w:ascii="Times New Roman" w:hAnsi="Times New Roman" w:cs="Times New Roman"/>
          <w:b/>
          <w:color w:val="FF0000"/>
          <w:szCs w:val="28"/>
        </w:rPr>
        <w:t>5</w:t>
      </w:r>
      <w:r w:rsidR="00941681">
        <w:rPr>
          <w:rFonts w:ascii="Times New Roman" w:hAnsi="Times New Roman" w:cs="Times New Roman"/>
          <w:b/>
          <w:color w:val="FF0000"/>
          <w:szCs w:val="28"/>
        </w:rPr>
        <w:t>13</w:t>
      </w:r>
      <w:r w:rsidR="00E03174" w:rsidRPr="00E04E81">
        <w:rPr>
          <w:rFonts w:ascii="Times New Roman" w:hAnsi="Times New Roman" w:cs="Times New Roman"/>
          <w:b/>
          <w:color w:val="FF0000"/>
          <w:szCs w:val="28"/>
        </w:rPr>
        <w:t xml:space="preserve">                                                                       </w:t>
      </w:r>
      <w:r w:rsidR="001E3097" w:rsidRPr="00E04E81">
        <w:rPr>
          <w:rFonts w:ascii="Times New Roman" w:hAnsi="Times New Roman" w:cs="Times New Roman"/>
          <w:b/>
          <w:color w:val="FF0000"/>
          <w:szCs w:val="28"/>
        </w:rPr>
        <w:t xml:space="preserve">                                                    </w:t>
      </w:r>
    </w:p>
    <w:p w14:paraId="2B90CFEE" w14:textId="41BDD3C2" w:rsidR="00CD0A97" w:rsidRDefault="00CD0A97" w:rsidP="00300895">
      <w:pPr>
        <w:widowControl/>
        <w:autoSpaceDE/>
        <w:autoSpaceDN/>
        <w:spacing w:after="20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6D859548" w14:textId="77777777" w:rsidR="00CD0A97" w:rsidRDefault="00CD0A97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1EBC0C" w14:textId="77777777" w:rsidR="00CD0A97" w:rsidRDefault="00CD0A97" w:rsidP="00300895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E20FE09" w14:textId="77777777" w:rsidR="00CD0A97" w:rsidRPr="00C278E3" w:rsidRDefault="00CD0A97" w:rsidP="00D3553D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363F4D7" w14:textId="77777777" w:rsidR="00E04E81" w:rsidRDefault="00E04E81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8F001DC" w14:textId="26BED0FC" w:rsidR="00D3553D" w:rsidRPr="00C278E3" w:rsidRDefault="00D3553D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TIME TABLE FOR I. M.Sc. </w:t>
      </w:r>
      <w:r w:rsidR="00300895">
        <w:rPr>
          <w:rFonts w:ascii="Times New Roman" w:hAnsi="Times New Roman" w:cs="Times New Roman"/>
          <w:b/>
          <w:sz w:val="28"/>
          <w:szCs w:val="28"/>
          <w:u w:val="single"/>
        </w:rPr>
        <w:t>7</w:t>
      </w:r>
      <w:r w:rsidR="00F54A22" w:rsidRPr="00C278E3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 w:rsidR="00F54A22"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51279FAA" w14:textId="77777777" w:rsidR="00E04E81" w:rsidRDefault="00E04E81" w:rsidP="00E04E81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pPr w:leftFromText="180" w:rightFromText="180" w:vertAnchor="page" w:horzAnchor="margin" w:tblpY="3211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611"/>
        <w:gridCol w:w="1451"/>
        <w:gridCol w:w="1531"/>
      </w:tblGrid>
      <w:tr w:rsidR="00C278E3" w:rsidRPr="00C278E3" w14:paraId="71CD5B7D" w14:textId="492A708B" w:rsidTr="006415C3">
        <w:trPr>
          <w:trHeight w:val="21"/>
        </w:trPr>
        <w:tc>
          <w:tcPr>
            <w:tcW w:w="1602" w:type="dxa"/>
            <w:vAlign w:val="center"/>
          </w:tcPr>
          <w:p w14:paraId="486F19E6" w14:textId="77777777" w:rsidR="00FA2E27" w:rsidRPr="00C278E3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69417800" w14:textId="1C71811A" w:rsidR="00FA2E27" w:rsidRPr="00C278E3" w:rsidRDefault="00FA2E27" w:rsidP="00CB44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</w:t>
            </w:r>
            <w:r w:rsidR="00CB4410" w:rsidRPr="00C278E3">
              <w:rPr>
                <w:rFonts w:ascii="Times New Roman" w:hAnsi="Times New Roman" w:cs="Times New Roman"/>
                <w:b/>
              </w:rPr>
              <w:t>00-10:0</w:t>
            </w:r>
            <w:r w:rsidRPr="00C278E3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842" w:type="dxa"/>
            <w:vAlign w:val="center"/>
          </w:tcPr>
          <w:p w14:paraId="0FA583FA" w14:textId="04007979" w:rsidR="00FA2E27" w:rsidRPr="00C278E3" w:rsidRDefault="00FA2E27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</w:t>
            </w:r>
            <w:r w:rsidR="00CB4410" w:rsidRPr="00C278E3">
              <w:rPr>
                <w:rFonts w:ascii="Times New Roman" w:hAnsi="Times New Roman" w:cs="Times New Roman"/>
                <w:b/>
              </w:rPr>
              <w:t>0:00 -11.0</w:t>
            </w:r>
            <w:r w:rsidRPr="00C278E3">
              <w:rPr>
                <w:rFonts w:ascii="Times New Roman" w:hAnsi="Times New Roman" w:cs="Times New Roman"/>
                <w:b/>
              </w:rPr>
              <w:t>0 AM</w:t>
            </w:r>
          </w:p>
        </w:tc>
        <w:tc>
          <w:tcPr>
            <w:tcW w:w="1701" w:type="dxa"/>
            <w:vAlign w:val="center"/>
          </w:tcPr>
          <w:p w14:paraId="5BC4B77B" w14:textId="6582220E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78" w:type="dxa"/>
            <w:vAlign w:val="center"/>
          </w:tcPr>
          <w:p w14:paraId="24BFC33A" w14:textId="37863895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  <w:vAlign w:val="center"/>
          </w:tcPr>
          <w:p w14:paraId="6BB13DDE" w14:textId="09A19FDD" w:rsidR="00FA2E27" w:rsidRPr="00C278E3" w:rsidRDefault="00CB4410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611" w:type="dxa"/>
            <w:vAlign w:val="center"/>
          </w:tcPr>
          <w:p w14:paraId="099F5787" w14:textId="0655BBD3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451" w:type="dxa"/>
            <w:vAlign w:val="center"/>
          </w:tcPr>
          <w:p w14:paraId="40ED7C7B" w14:textId="04EC7502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</w:t>
            </w:r>
            <w:r w:rsidR="00FA2E27" w:rsidRPr="00C278E3">
              <w:rPr>
                <w:rFonts w:ascii="Times New Roman" w:hAnsi="Times New Roman" w:cs="Times New Roman"/>
                <w:b/>
              </w:rPr>
              <w:t>0</w:t>
            </w:r>
            <w:r w:rsidRPr="00C278E3">
              <w:rPr>
                <w:rFonts w:ascii="Times New Roman" w:hAnsi="Times New Roman" w:cs="Times New Roman"/>
                <w:b/>
              </w:rPr>
              <w:t xml:space="preserve"> - 4:0</w:t>
            </w:r>
            <w:r w:rsidR="00FA2E27" w:rsidRPr="00C278E3">
              <w:rPr>
                <w:rFonts w:ascii="Times New Roman" w:hAnsi="Times New Roman" w:cs="Times New Roman"/>
                <w:b/>
              </w:rPr>
              <w:t>0 PM</w:t>
            </w:r>
          </w:p>
        </w:tc>
        <w:tc>
          <w:tcPr>
            <w:tcW w:w="1531" w:type="dxa"/>
          </w:tcPr>
          <w:p w14:paraId="7C2C593D" w14:textId="41985E99" w:rsidR="00FA2E27" w:rsidRPr="00C278E3" w:rsidRDefault="005E2D5D" w:rsidP="00DD55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9B5F00" w:rsidRPr="00C278E3" w14:paraId="59966285" w14:textId="4C6863B5" w:rsidTr="0047055A">
        <w:trPr>
          <w:trHeight w:val="21"/>
        </w:trPr>
        <w:tc>
          <w:tcPr>
            <w:tcW w:w="1602" w:type="dxa"/>
            <w:vAlign w:val="center"/>
          </w:tcPr>
          <w:p w14:paraId="6E3BBE52" w14:textId="77777777" w:rsidR="009B5F00" w:rsidRPr="00C278E3" w:rsidRDefault="009B5F00" w:rsidP="009B5F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14:paraId="05014FFF" w14:textId="142EE60C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842" w:type="dxa"/>
            <w:vAlign w:val="center"/>
          </w:tcPr>
          <w:p w14:paraId="1E669506" w14:textId="1774B265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701" w:type="dxa"/>
          </w:tcPr>
          <w:p w14:paraId="606FC12C" w14:textId="557C59B7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678" w:type="dxa"/>
          </w:tcPr>
          <w:p w14:paraId="3A52A574" w14:textId="46E8654A" w:rsidR="009B5F00" w:rsidRPr="001547EF" w:rsidRDefault="009B5F00" w:rsidP="009B5F00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ACPL</w:t>
            </w:r>
          </w:p>
        </w:tc>
        <w:tc>
          <w:tcPr>
            <w:tcW w:w="1531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490AB519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D260AA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D338C5" w14:textId="77777777" w:rsidR="009B5F00" w:rsidRPr="003F3A89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49359D55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009836CF" w14:textId="77AD28FF" w:rsidR="009B5F00" w:rsidRPr="001547EF" w:rsidRDefault="009B5F00" w:rsidP="009B5F00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6A7B4B22" w14:textId="205CC168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451" w:type="dxa"/>
            <w:vAlign w:val="center"/>
          </w:tcPr>
          <w:p w14:paraId="0FA21F45" w14:textId="26B03E0F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531" w:type="dxa"/>
            <w:vAlign w:val="center"/>
          </w:tcPr>
          <w:p w14:paraId="5BC5FBFB" w14:textId="6A62CEBB" w:rsidR="009B5F00" w:rsidRPr="001547EF" w:rsidRDefault="009B5F00" w:rsidP="009B5F0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3D7B4884" w14:textId="5560B53B" w:rsidTr="009356F8">
        <w:trPr>
          <w:trHeight w:val="21"/>
        </w:trPr>
        <w:tc>
          <w:tcPr>
            <w:tcW w:w="1602" w:type="dxa"/>
            <w:vAlign w:val="center"/>
          </w:tcPr>
          <w:p w14:paraId="794E7AF4" w14:textId="77777777" w:rsidR="009B5F00" w:rsidRPr="00C278E3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52CFDF65" w14:textId="79D58C75" w:rsidR="009B5F00" w:rsidRPr="001547EF" w:rsidRDefault="009B5F00" w:rsidP="00300895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842" w:type="dxa"/>
            <w:vAlign w:val="center"/>
          </w:tcPr>
          <w:p w14:paraId="0BBA102B" w14:textId="107A5965" w:rsidR="009B5F00" w:rsidRPr="001547EF" w:rsidRDefault="009B5F00" w:rsidP="00300895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701" w:type="dxa"/>
            <w:vAlign w:val="center"/>
          </w:tcPr>
          <w:p w14:paraId="7C0AF95D" w14:textId="40C438F4" w:rsidR="009B5F00" w:rsidRPr="001547EF" w:rsidRDefault="009B5F00" w:rsidP="00300895">
            <w:pPr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GPL</w:t>
            </w:r>
          </w:p>
        </w:tc>
        <w:tc>
          <w:tcPr>
            <w:tcW w:w="1678" w:type="dxa"/>
            <w:vAlign w:val="center"/>
          </w:tcPr>
          <w:p w14:paraId="4C0D6A62" w14:textId="530650C0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531" w:type="dxa"/>
            <w:vMerge/>
            <w:vAlign w:val="center"/>
          </w:tcPr>
          <w:p w14:paraId="17D12EE3" w14:textId="3CE62A16" w:rsidR="009B5F00" w:rsidRPr="001547EF" w:rsidRDefault="009B5F00" w:rsidP="0062578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4F0082FF" w14:textId="68F266B8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451" w:type="dxa"/>
            <w:vAlign w:val="center"/>
          </w:tcPr>
          <w:p w14:paraId="39B70659" w14:textId="6FBA8F05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31" w:type="dxa"/>
            <w:vAlign w:val="center"/>
          </w:tcPr>
          <w:p w14:paraId="7A158B98" w14:textId="1F1E46C9" w:rsidR="009B5F00" w:rsidRPr="001547EF" w:rsidRDefault="009B5F00" w:rsidP="003008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5C6F241C" w14:textId="27994D64" w:rsidTr="00937476">
        <w:trPr>
          <w:trHeight w:val="21"/>
        </w:trPr>
        <w:tc>
          <w:tcPr>
            <w:tcW w:w="1602" w:type="dxa"/>
            <w:vAlign w:val="center"/>
          </w:tcPr>
          <w:p w14:paraId="3D99D508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  <w:vAlign w:val="center"/>
          </w:tcPr>
          <w:p w14:paraId="518E6F05" w14:textId="194D8BE2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842" w:type="dxa"/>
            <w:vAlign w:val="center"/>
          </w:tcPr>
          <w:p w14:paraId="6045E7DC" w14:textId="3B25609F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701" w:type="dxa"/>
          </w:tcPr>
          <w:p w14:paraId="74DCC2FA" w14:textId="20CB6DFD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678" w:type="dxa"/>
          </w:tcPr>
          <w:p w14:paraId="5430EBC7" w14:textId="454E3F7C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531" w:type="dxa"/>
            <w:vMerge/>
            <w:vAlign w:val="center"/>
          </w:tcPr>
          <w:p w14:paraId="6E73EA12" w14:textId="17C7CE9D" w:rsidR="009B5F00" w:rsidRPr="001547EF" w:rsidRDefault="009B5F00" w:rsidP="0062578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  <w:vAlign w:val="center"/>
          </w:tcPr>
          <w:p w14:paraId="6FE7B0C5" w14:textId="31374627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  <w:tc>
          <w:tcPr>
            <w:tcW w:w="1451" w:type="dxa"/>
          </w:tcPr>
          <w:p w14:paraId="73D20DFA" w14:textId="4A4818C7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531" w:type="dxa"/>
          </w:tcPr>
          <w:p w14:paraId="3F3AC2E1" w14:textId="4330E0BD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</w:tr>
      <w:tr w:rsidR="009B5F00" w:rsidRPr="00C278E3" w14:paraId="1C70E154" w14:textId="4C530B80" w:rsidTr="002709C1">
        <w:trPr>
          <w:trHeight w:val="21"/>
        </w:trPr>
        <w:tc>
          <w:tcPr>
            <w:tcW w:w="1602" w:type="dxa"/>
            <w:vAlign w:val="center"/>
          </w:tcPr>
          <w:p w14:paraId="2EC91C6A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14:paraId="7453EAF7" w14:textId="11E281C5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CM</w:t>
            </w:r>
          </w:p>
        </w:tc>
        <w:tc>
          <w:tcPr>
            <w:tcW w:w="1842" w:type="dxa"/>
            <w:vAlign w:val="center"/>
          </w:tcPr>
          <w:p w14:paraId="526A0B7A" w14:textId="35DEBCB9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701" w:type="dxa"/>
          </w:tcPr>
          <w:p w14:paraId="49472A00" w14:textId="23852AA8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678" w:type="dxa"/>
          </w:tcPr>
          <w:p w14:paraId="4A23244E" w14:textId="22CF0E96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1531" w:type="dxa"/>
            <w:vMerge/>
            <w:vAlign w:val="center"/>
          </w:tcPr>
          <w:p w14:paraId="23B27794" w14:textId="1DB91442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0A239B1" w14:textId="62FA1525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451" w:type="dxa"/>
          </w:tcPr>
          <w:p w14:paraId="4134AA2A" w14:textId="3054B62C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QM – I</w:t>
            </w:r>
          </w:p>
        </w:tc>
        <w:tc>
          <w:tcPr>
            <w:tcW w:w="1531" w:type="dxa"/>
          </w:tcPr>
          <w:p w14:paraId="28ED1E92" w14:textId="0B228BCB" w:rsidR="009B5F00" w:rsidRPr="001547EF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547EF">
              <w:rPr>
                <w:rFonts w:ascii="Times New Roman" w:hAnsi="Times New Roman" w:cs="Times New Roman"/>
              </w:rPr>
              <w:t>MMP-I</w:t>
            </w:r>
          </w:p>
        </w:tc>
      </w:tr>
      <w:tr w:rsidR="009B5F00" w:rsidRPr="00C278E3" w14:paraId="232C8348" w14:textId="2BBA7E30" w:rsidTr="00F84459">
        <w:trPr>
          <w:trHeight w:val="21"/>
        </w:trPr>
        <w:tc>
          <w:tcPr>
            <w:tcW w:w="1602" w:type="dxa"/>
            <w:vAlign w:val="center"/>
          </w:tcPr>
          <w:p w14:paraId="318125B7" w14:textId="77777777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14:paraId="42909AEC" w14:textId="1CA69A5E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4094277A" w14:textId="043FBF9D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EBB41B3" w14:textId="23300515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8" w:type="dxa"/>
            <w:vAlign w:val="center"/>
          </w:tcPr>
          <w:p w14:paraId="40D4235A" w14:textId="5279BC0C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  <w:vMerge/>
            <w:vAlign w:val="center"/>
          </w:tcPr>
          <w:p w14:paraId="255D1DCC" w14:textId="7D0C0DC8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  <w:vAlign w:val="center"/>
          </w:tcPr>
          <w:p w14:paraId="004CD662" w14:textId="5DEA354F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1" w:type="dxa"/>
            <w:vAlign w:val="center"/>
          </w:tcPr>
          <w:p w14:paraId="1EC914B7" w14:textId="23E68788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1" w:type="dxa"/>
          </w:tcPr>
          <w:p w14:paraId="2C87C54A" w14:textId="5CAAEA2C" w:rsidR="009B5F00" w:rsidRPr="00C278E3" w:rsidRDefault="009B5F00" w:rsidP="001547EF">
            <w:pPr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278E3" w:rsidRPr="00C278E3" w14:paraId="575CE391" w14:textId="6FA87728" w:rsidTr="009B5F00">
        <w:trPr>
          <w:trHeight w:val="21"/>
        </w:trPr>
        <w:tc>
          <w:tcPr>
            <w:tcW w:w="1602" w:type="dxa"/>
            <w:vAlign w:val="center"/>
          </w:tcPr>
          <w:p w14:paraId="7DB51800" w14:textId="77777777" w:rsidR="00497F4B" w:rsidRPr="00C278E3" w:rsidRDefault="00497F4B" w:rsidP="0000708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2CF01A1E" w14:textId="6BCA7031" w:rsidR="00497F4B" w:rsidRPr="00C278E3" w:rsidRDefault="00497F4B" w:rsidP="0001580D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21785544" w14:textId="77777777" w:rsidR="00EE15FB" w:rsidRPr="00C278E3" w:rsidRDefault="00EE15FB" w:rsidP="00EE15FB">
      <w:pPr>
        <w:rPr>
          <w:rFonts w:ascii="Times New Roman" w:hAnsi="Times New Roman" w:cs="Times New Roman"/>
          <w:sz w:val="20"/>
          <w:szCs w:val="20"/>
        </w:rPr>
      </w:pPr>
    </w:p>
    <w:p w14:paraId="206BCCAD" w14:textId="77777777" w:rsidR="00EE15FB" w:rsidRPr="00C278E3" w:rsidRDefault="00EE15FB" w:rsidP="00EE15FB">
      <w:pPr>
        <w:rPr>
          <w:rFonts w:ascii="Times New Roman" w:hAnsi="Times New Roman" w:cs="Times New Roman"/>
          <w:sz w:val="20"/>
          <w:szCs w:val="20"/>
        </w:rPr>
      </w:pPr>
    </w:p>
    <w:p w14:paraId="16895692" w14:textId="77777777" w:rsidR="00D3553D" w:rsidRPr="00C278E3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433" w:type="dxa"/>
        <w:tblInd w:w="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6609"/>
        <w:gridCol w:w="5540"/>
      </w:tblGrid>
      <w:tr w:rsidR="00C278E3" w:rsidRPr="00653DCB" w14:paraId="0BBA27A8" w14:textId="77777777" w:rsidTr="006415C3">
        <w:trPr>
          <w:trHeight w:val="255"/>
        </w:trPr>
        <w:tc>
          <w:tcPr>
            <w:tcW w:w="1284" w:type="dxa"/>
          </w:tcPr>
          <w:p w14:paraId="01CD150B" w14:textId="1328176D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CM</w:t>
            </w:r>
          </w:p>
        </w:tc>
        <w:tc>
          <w:tcPr>
            <w:tcW w:w="6609" w:type="dxa"/>
          </w:tcPr>
          <w:p w14:paraId="33AD0856" w14:textId="2D27712F" w:rsidR="00CF122E" w:rsidRPr="00653DCB" w:rsidRDefault="001547EF" w:rsidP="00300895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: CLASSICAL MECHANICS</w:t>
            </w:r>
          </w:p>
        </w:tc>
        <w:tc>
          <w:tcPr>
            <w:tcW w:w="5540" w:type="dxa"/>
          </w:tcPr>
          <w:p w14:paraId="10258DB6" w14:textId="45D5C3CE" w:rsidR="00CF122E" w:rsidRPr="00653DCB" w:rsidRDefault="001547EF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. KPSS HEMBRAM </w:t>
            </w:r>
          </w:p>
        </w:tc>
      </w:tr>
      <w:tr w:rsidR="00C278E3" w:rsidRPr="00653DCB" w14:paraId="34FAD0CA" w14:textId="77777777" w:rsidTr="006415C3">
        <w:trPr>
          <w:trHeight w:val="255"/>
        </w:trPr>
        <w:tc>
          <w:tcPr>
            <w:tcW w:w="1284" w:type="dxa"/>
          </w:tcPr>
          <w:p w14:paraId="7F9015C5" w14:textId="1FACAD4A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MMP – I</w:t>
            </w:r>
          </w:p>
        </w:tc>
        <w:tc>
          <w:tcPr>
            <w:tcW w:w="6609" w:type="dxa"/>
          </w:tcPr>
          <w:p w14:paraId="55A01A2E" w14:textId="29D76443" w:rsidR="00CF122E" w:rsidRPr="00653DCB" w:rsidRDefault="001547EF" w:rsidP="001A3AAC">
            <w:pPr>
              <w:tabs>
                <w:tab w:val="left" w:pos="5355"/>
              </w:tabs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MATHEMATICAL METHODS IN PHYSICS-I</w:t>
            </w:r>
            <w:r w:rsidRPr="00653DCB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7A193B09" w14:textId="109393CC" w:rsidR="00CF122E" w:rsidRPr="00653DCB" w:rsidRDefault="001547EF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. </w:t>
            </w:r>
            <w:r w:rsidRPr="00653DCB">
              <w:rPr>
                <w:rFonts w:ascii="Times New Roman" w:hAnsi="Times New Roman" w:cs="Times New Roman"/>
                <w:szCs w:val="20"/>
                <w:shd w:val="clear" w:color="auto" w:fill="FFFFFF"/>
              </w:rPr>
              <w:t>MANAS KU. MOHAPATRA</w:t>
            </w:r>
          </w:p>
        </w:tc>
      </w:tr>
      <w:tr w:rsidR="00C278E3" w:rsidRPr="00653DCB" w14:paraId="51B0AAD9" w14:textId="77777777" w:rsidTr="006415C3">
        <w:trPr>
          <w:trHeight w:val="255"/>
        </w:trPr>
        <w:tc>
          <w:tcPr>
            <w:tcW w:w="1284" w:type="dxa"/>
          </w:tcPr>
          <w:p w14:paraId="1528AD6D" w14:textId="50E0F176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QM – I</w:t>
            </w:r>
          </w:p>
        </w:tc>
        <w:tc>
          <w:tcPr>
            <w:tcW w:w="6609" w:type="dxa"/>
          </w:tcPr>
          <w:p w14:paraId="5491F27B" w14:textId="456C0532" w:rsidR="00CF122E" w:rsidRPr="00653DCB" w:rsidRDefault="001547EF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QUANTUM MECHANICS-I</w:t>
            </w:r>
          </w:p>
        </w:tc>
        <w:tc>
          <w:tcPr>
            <w:tcW w:w="5540" w:type="dxa"/>
          </w:tcPr>
          <w:p w14:paraId="7E104840" w14:textId="72AE4A7B" w:rsidR="00CF122E" w:rsidRPr="00653DCB" w:rsidRDefault="001547EF" w:rsidP="001547EF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. PRACHI MOHANTY </w:t>
            </w:r>
          </w:p>
        </w:tc>
      </w:tr>
      <w:tr w:rsidR="00C278E3" w:rsidRPr="00653DCB" w14:paraId="5860F96D" w14:textId="77777777" w:rsidTr="006415C3">
        <w:trPr>
          <w:trHeight w:val="255"/>
        </w:trPr>
        <w:tc>
          <w:tcPr>
            <w:tcW w:w="1284" w:type="dxa"/>
          </w:tcPr>
          <w:p w14:paraId="01971A62" w14:textId="0C0C15F0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ED</w:t>
            </w:r>
          </w:p>
        </w:tc>
        <w:tc>
          <w:tcPr>
            <w:tcW w:w="6609" w:type="dxa"/>
          </w:tcPr>
          <w:p w14:paraId="1CDBC306" w14:textId="7709A1A3" w:rsidR="00CF122E" w:rsidRPr="00653DCB" w:rsidRDefault="001547EF" w:rsidP="001A3AA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ELECTRODYNAMICS</w:t>
            </w:r>
          </w:p>
        </w:tc>
        <w:tc>
          <w:tcPr>
            <w:tcW w:w="5540" w:type="dxa"/>
          </w:tcPr>
          <w:p w14:paraId="35D5711B" w14:textId="227D35EA" w:rsidR="00CF122E" w:rsidRPr="00653DCB" w:rsidRDefault="001547EF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. </w:t>
            </w:r>
            <w:r w:rsidRPr="00653DCB">
              <w:rPr>
                <w:rFonts w:ascii="Times New Roman" w:hAnsi="Times New Roman" w:cs="Times New Roman"/>
                <w:szCs w:val="20"/>
                <w:shd w:val="clear" w:color="auto" w:fill="FFFFFF"/>
              </w:rPr>
              <w:t>P. K MISHRA</w:t>
            </w:r>
          </w:p>
        </w:tc>
      </w:tr>
      <w:tr w:rsidR="00C278E3" w:rsidRPr="00653DCB" w14:paraId="17112D04" w14:textId="77777777" w:rsidTr="006415C3">
        <w:trPr>
          <w:trHeight w:val="255"/>
        </w:trPr>
        <w:tc>
          <w:tcPr>
            <w:tcW w:w="1284" w:type="dxa"/>
          </w:tcPr>
          <w:p w14:paraId="1B4DC03D" w14:textId="2445DD99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RM</w:t>
            </w:r>
          </w:p>
        </w:tc>
        <w:tc>
          <w:tcPr>
            <w:tcW w:w="6609" w:type="dxa"/>
          </w:tcPr>
          <w:p w14:paraId="10D49E62" w14:textId="7D87FA41" w:rsidR="00CF122E" w:rsidRPr="00653DCB" w:rsidRDefault="001547EF" w:rsidP="00CF122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RESEARCH METHODOLOGY</w:t>
            </w:r>
            <w:r w:rsidRPr="00653DCB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5540" w:type="dxa"/>
          </w:tcPr>
          <w:p w14:paraId="47CCCE3F" w14:textId="767C0079" w:rsidR="00CF122E" w:rsidRPr="00653DCB" w:rsidRDefault="00653DCB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 DIPIKA DASH / </w:t>
            </w:r>
            <w:r w:rsidR="001547EF" w:rsidRPr="00653DCB">
              <w:rPr>
                <w:rFonts w:ascii="Times New Roman" w:hAnsi="Times New Roman" w:cs="Times New Roman"/>
                <w:szCs w:val="20"/>
              </w:rPr>
              <w:t>DR. BIJAYLAXMI BISWAL</w:t>
            </w:r>
          </w:p>
        </w:tc>
      </w:tr>
      <w:tr w:rsidR="00C278E3" w:rsidRPr="00653DCB" w14:paraId="7CC4D510" w14:textId="77777777" w:rsidTr="006415C3">
        <w:trPr>
          <w:trHeight w:val="271"/>
        </w:trPr>
        <w:tc>
          <w:tcPr>
            <w:tcW w:w="1284" w:type="dxa"/>
          </w:tcPr>
          <w:p w14:paraId="08F8BC09" w14:textId="4B411C2E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GPL</w:t>
            </w:r>
          </w:p>
        </w:tc>
        <w:tc>
          <w:tcPr>
            <w:tcW w:w="6609" w:type="dxa"/>
          </w:tcPr>
          <w:p w14:paraId="495266FB" w14:textId="5302A7EC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GENERAL PHYSICS LABORATORY</w:t>
            </w:r>
          </w:p>
        </w:tc>
        <w:tc>
          <w:tcPr>
            <w:tcW w:w="5540" w:type="dxa"/>
          </w:tcPr>
          <w:p w14:paraId="7945907C" w14:textId="244F36BD" w:rsidR="00CF122E" w:rsidRPr="00653DCB" w:rsidRDefault="001547EF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DR. </w:t>
            </w:r>
            <w:r w:rsidRPr="00653DCB">
              <w:rPr>
                <w:rFonts w:ascii="Times New Roman" w:hAnsi="Times New Roman" w:cs="Times New Roman"/>
                <w:szCs w:val="20"/>
                <w:shd w:val="clear" w:color="auto" w:fill="FFFFFF"/>
              </w:rPr>
              <w:t>PRACHI MOHANTY, DR AKASH SHARMA</w:t>
            </w:r>
          </w:p>
        </w:tc>
      </w:tr>
      <w:tr w:rsidR="00C278E3" w:rsidRPr="00653DCB" w14:paraId="4626766C" w14:textId="77777777" w:rsidTr="006415C3">
        <w:trPr>
          <w:trHeight w:val="271"/>
        </w:trPr>
        <w:tc>
          <w:tcPr>
            <w:tcW w:w="1284" w:type="dxa"/>
          </w:tcPr>
          <w:p w14:paraId="08309240" w14:textId="3E71C51D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ACPL</w:t>
            </w:r>
          </w:p>
        </w:tc>
        <w:tc>
          <w:tcPr>
            <w:tcW w:w="6609" w:type="dxa"/>
          </w:tcPr>
          <w:p w14:paraId="4A67449E" w14:textId="4B3B17F5" w:rsidR="00CF122E" w:rsidRPr="00653DCB" w:rsidRDefault="001547EF" w:rsidP="008206F2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653DCB">
              <w:rPr>
                <w:rFonts w:ascii="Times New Roman" w:hAnsi="Times New Roman" w:cs="Times New Roman"/>
                <w:color w:val="000000"/>
                <w:szCs w:val="20"/>
              </w:rPr>
              <w:t>ADVANCED COMPUTATIONAL PHYSICS LABORATORY</w:t>
            </w:r>
          </w:p>
        </w:tc>
        <w:tc>
          <w:tcPr>
            <w:tcW w:w="5540" w:type="dxa"/>
          </w:tcPr>
          <w:p w14:paraId="76C0310B" w14:textId="4D5CC58C" w:rsidR="00CF122E" w:rsidRPr="00653DCB" w:rsidRDefault="001547EF" w:rsidP="001547EF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653DCB">
              <w:rPr>
                <w:rFonts w:ascii="Times New Roman" w:hAnsi="Times New Roman" w:cs="Times New Roman"/>
                <w:szCs w:val="20"/>
              </w:rPr>
              <w:t>: CSA DEPARTMENT</w:t>
            </w:r>
          </w:p>
        </w:tc>
      </w:tr>
    </w:tbl>
    <w:p w14:paraId="622A1048" w14:textId="77777777" w:rsidR="00D3553D" w:rsidRPr="00C278E3" w:rsidRDefault="00D3553D" w:rsidP="00EE15FB">
      <w:pPr>
        <w:rPr>
          <w:rFonts w:ascii="Times New Roman" w:hAnsi="Times New Roman" w:cs="Times New Roman"/>
          <w:sz w:val="20"/>
          <w:szCs w:val="20"/>
        </w:rPr>
      </w:pPr>
    </w:p>
    <w:p w14:paraId="02BF8109" w14:textId="470D403E" w:rsidR="00D3553D" w:rsidRPr="00C278E3" w:rsidRDefault="001115FD" w:rsidP="00EE15F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6D8A103E" w14:textId="584FEB13" w:rsidR="0045692B" w:rsidRDefault="00577F44" w:rsidP="001115FD">
      <w:pPr>
        <w:jc w:val="both"/>
        <w:rPr>
          <w:rFonts w:ascii="Times New Roman" w:hAnsi="Times New Roman" w:cs="Times New Roman"/>
          <w:b/>
          <w:iCs/>
        </w:rPr>
      </w:pPr>
      <w:r w:rsidRPr="00E04E81">
        <w:rPr>
          <w:rFonts w:ascii="Times New Roman" w:hAnsi="Times New Roman" w:cs="Times New Roman"/>
          <w:b/>
          <w:color w:val="FF0000"/>
          <w:szCs w:val="28"/>
        </w:rPr>
        <w:t>ROOM NO. A2-501</w:t>
      </w:r>
      <w:r w:rsidR="001115FD" w:rsidRPr="00E04E81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 w:rsidR="001115FD"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                                  </w:t>
      </w:r>
    </w:p>
    <w:p w14:paraId="446B534E" w14:textId="77777777" w:rsidR="00A66E7C" w:rsidRDefault="00A66E7C" w:rsidP="00EE6452">
      <w:pPr>
        <w:rPr>
          <w:rFonts w:ascii="Times New Roman" w:hAnsi="Times New Roman" w:cs="Times New Roman"/>
          <w:b/>
          <w:szCs w:val="28"/>
        </w:rPr>
      </w:pPr>
    </w:p>
    <w:p w14:paraId="5CA2FF61" w14:textId="77777777" w:rsidR="001115FD" w:rsidRPr="00C278E3" w:rsidRDefault="001115FD" w:rsidP="00EE6452">
      <w:pPr>
        <w:rPr>
          <w:rFonts w:ascii="Times New Roman" w:hAnsi="Times New Roman" w:cs="Times New Roman"/>
          <w:b/>
          <w:iCs/>
        </w:rPr>
      </w:pPr>
    </w:p>
    <w:p w14:paraId="09D138E7" w14:textId="1E1E998A" w:rsidR="00E04E81" w:rsidRPr="00C278E3" w:rsidRDefault="00E04E81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TIME TABLE FOR I. M.Sc. 5</w:t>
      </w:r>
      <w:proofErr w:type="gramStart"/>
      <w:r w:rsidRPr="001547EF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th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>SEMESTER</w:t>
      </w:r>
      <w:proofErr w:type="gramEnd"/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3A80A247" w14:textId="3F2A952A" w:rsidR="00E04E81" w:rsidRPr="003458D3" w:rsidRDefault="00E04E81" w:rsidP="00E04E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</w:pPr>
      <w:r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 xml:space="preserve">W.E.F.  </w:t>
      </w:r>
      <w:r w:rsidR="001C6E3F"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>06.</w:t>
      </w:r>
      <w:r w:rsidRPr="003458D3">
        <w:rPr>
          <w:rFonts w:ascii="Times New Roman" w:hAnsi="Times New Roman" w:cs="Times New Roman"/>
          <w:b/>
          <w:color w:val="FF0000"/>
          <w:sz w:val="24"/>
          <w:szCs w:val="24"/>
          <w:u w:val="single"/>
          <w:lang w:eastAsia="zh-TW"/>
        </w:rPr>
        <w:t xml:space="preserve"> 07. 2023</w:t>
      </w:r>
    </w:p>
    <w:p w14:paraId="27F119A7" w14:textId="77777777" w:rsidR="00E04E81" w:rsidRDefault="00E04E81" w:rsidP="00A66E7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FB1876B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80" w:rightFromText="180" w:vertAnchor="page" w:horzAnchor="margin" w:tblpY="2716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560"/>
        <w:gridCol w:w="1559"/>
        <w:gridCol w:w="1701"/>
        <w:gridCol w:w="1451"/>
        <w:gridCol w:w="1531"/>
      </w:tblGrid>
      <w:tr w:rsidR="00E04E81" w:rsidRPr="00C278E3" w14:paraId="2BF22B4B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6BA34399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716537BE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842" w:type="dxa"/>
            <w:vAlign w:val="center"/>
          </w:tcPr>
          <w:p w14:paraId="53187B45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701" w:type="dxa"/>
            <w:vAlign w:val="center"/>
          </w:tcPr>
          <w:p w14:paraId="6D3DDAA8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0 PM</w:t>
            </w:r>
          </w:p>
        </w:tc>
        <w:tc>
          <w:tcPr>
            <w:tcW w:w="1560" w:type="dxa"/>
            <w:vAlign w:val="center"/>
          </w:tcPr>
          <w:p w14:paraId="78FA6201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559" w:type="dxa"/>
            <w:vAlign w:val="center"/>
          </w:tcPr>
          <w:p w14:paraId="388EADAF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701" w:type="dxa"/>
            <w:vAlign w:val="center"/>
          </w:tcPr>
          <w:p w14:paraId="54A9ED03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451" w:type="dxa"/>
            <w:vAlign w:val="center"/>
          </w:tcPr>
          <w:p w14:paraId="15F66F26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31" w:type="dxa"/>
          </w:tcPr>
          <w:p w14:paraId="2A12BD3A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E04E81" w:rsidRPr="00C278E3" w14:paraId="32EC2B67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0473B231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  <w:vAlign w:val="center"/>
          </w:tcPr>
          <w:p w14:paraId="6587C263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 xml:space="preserve">MPL </w:t>
            </w:r>
          </w:p>
        </w:tc>
        <w:tc>
          <w:tcPr>
            <w:tcW w:w="1842" w:type="dxa"/>
          </w:tcPr>
          <w:p w14:paraId="24393FD6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L</w:t>
            </w:r>
          </w:p>
        </w:tc>
        <w:tc>
          <w:tcPr>
            <w:tcW w:w="1701" w:type="dxa"/>
          </w:tcPr>
          <w:p w14:paraId="4352AF7C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L</w:t>
            </w:r>
          </w:p>
        </w:tc>
        <w:tc>
          <w:tcPr>
            <w:tcW w:w="1560" w:type="dxa"/>
            <w:vAlign w:val="center"/>
          </w:tcPr>
          <w:p w14:paraId="56231178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14:paraId="1A62183D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48A85D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6FC736" w14:textId="77777777" w:rsidR="00E04E81" w:rsidRPr="003F3A89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613A2AC5" w14:textId="77777777" w:rsidR="00E04E81" w:rsidRDefault="00E04E81" w:rsidP="00E04E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0F87C4B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691C78A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451" w:type="dxa"/>
          </w:tcPr>
          <w:p w14:paraId="01A0E209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531" w:type="dxa"/>
          </w:tcPr>
          <w:p w14:paraId="140C3223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</w:tr>
      <w:tr w:rsidR="00E04E81" w:rsidRPr="00C278E3" w14:paraId="7BA878D6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2949E6B9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1325104D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842" w:type="dxa"/>
          </w:tcPr>
          <w:p w14:paraId="0FEF27F0" w14:textId="77777777" w:rsidR="00E04E81" w:rsidRPr="001266B9" w:rsidRDefault="00E04E81" w:rsidP="00E04E8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701" w:type="dxa"/>
          </w:tcPr>
          <w:p w14:paraId="64DBE8BB" w14:textId="77777777" w:rsidR="00E04E81" w:rsidRPr="001266B9" w:rsidRDefault="00E04E81" w:rsidP="00E04E81">
            <w:pPr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A</w:t>
            </w:r>
          </w:p>
        </w:tc>
        <w:tc>
          <w:tcPr>
            <w:tcW w:w="1560" w:type="dxa"/>
            <w:vAlign w:val="center"/>
          </w:tcPr>
          <w:p w14:paraId="637C3B8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  <w:tc>
          <w:tcPr>
            <w:tcW w:w="1559" w:type="dxa"/>
            <w:vMerge/>
            <w:vAlign w:val="center"/>
          </w:tcPr>
          <w:p w14:paraId="30041690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7E26376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451" w:type="dxa"/>
          </w:tcPr>
          <w:p w14:paraId="330E74D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31" w:type="dxa"/>
          </w:tcPr>
          <w:p w14:paraId="4CA5472D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</w:tr>
      <w:tr w:rsidR="00E04E81" w:rsidRPr="00C278E3" w14:paraId="78AEEA18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0930B4BD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</w:tcPr>
          <w:p w14:paraId="2C92680A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842" w:type="dxa"/>
          </w:tcPr>
          <w:p w14:paraId="07AE160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701" w:type="dxa"/>
          </w:tcPr>
          <w:p w14:paraId="3C8F246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L</w:t>
            </w:r>
          </w:p>
        </w:tc>
        <w:tc>
          <w:tcPr>
            <w:tcW w:w="1560" w:type="dxa"/>
            <w:vAlign w:val="center"/>
          </w:tcPr>
          <w:p w14:paraId="5A74E09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559" w:type="dxa"/>
            <w:vMerge/>
            <w:vAlign w:val="center"/>
          </w:tcPr>
          <w:p w14:paraId="50D97BF1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42749A07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  <w:tc>
          <w:tcPr>
            <w:tcW w:w="1451" w:type="dxa"/>
          </w:tcPr>
          <w:p w14:paraId="0E45D15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  <w:tc>
          <w:tcPr>
            <w:tcW w:w="1531" w:type="dxa"/>
          </w:tcPr>
          <w:p w14:paraId="277CC56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L)</w:t>
            </w:r>
          </w:p>
        </w:tc>
      </w:tr>
      <w:tr w:rsidR="00E04E81" w:rsidRPr="00C278E3" w14:paraId="670BB3BA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69579274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  <w:vAlign w:val="center"/>
          </w:tcPr>
          <w:p w14:paraId="5F9A502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EVS</w:t>
            </w:r>
          </w:p>
        </w:tc>
        <w:tc>
          <w:tcPr>
            <w:tcW w:w="1842" w:type="dxa"/>
            <w:vAlign w:val="center"/>
          </w:tcPr>
          <w:p w14:paraId="3E026E4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EVS</w:t>
            </w:r>
          </w:p>
        </w:tc>
        <w:tc>
          <w:tcPr>
            <w:tcW w:w="1701" w:type="dxa"/>
          </w:tcPr>
          <w:p w14:paraId="7E4D0F1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60" w:type="dxa"/>
          </w:tcPr>
          <w:p w14:paraId="6D484D1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DSE-II (T)</w:t>
            </w:r>
          </w:p>
        </w:tc>
        <w:tc>
          <w:tcPr>
            <w:tcW w:w="1559" w:type="dxa"/>
            <w:vMerge/>
            <w:vAlign w:val="center"/>
          </w:tcPr>
          <w:p w14:paraId="09C1D7CE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C809DB9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451" w:type="dxa"/>
          </w:tcPr>
          <w:p w14:paraId="1D2FC2A3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531" w:type="dxa"/>
            <w:vAlign w:val="center"/>
          </w:tcPr>
          <w:p w14:paraId="4C4AA79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C278E3" w14:paraId="5489F29F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46FAD40A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  <w:vAlign w:val="center"/>
          </w:tcPr>
          <w:p w14:paraId="1FA56BE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MP-II</w:t>
            </w:r>
          </w:p>
        </w:tc>
        <w:tc>
          <w:tcPr>
            <w:tcW w:w="1842" w:type="dxa"/>
          </w:tcPr>
          <w:p w14:paraId="282A83AC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701" w:type="dxa"/>
          </w:tcPr>
          <w:p w14:paraId="020A1AC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560" w:type="dxa"/>
          </w:tcPr>
          <w:p w14:paraId="58B20E19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QML</w:t>
            </w:r>
          </w:p>
        </w:tc>
        <w:tc>
          <w:tcPr>
            <w:tcW w:w="1559" w:type="dxa"/>
            <w:vMerge/>
            <w:vAlign w:val="center"/>
          </w:tcPr>
          <w:p w14:paraId="41D3ABB4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706EE1F8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  <w:tc>
          <w:tcPr>
            <w:tcW w:w="1451" w:type="dxa"/>
          </w:tcPr>
          <w:p w14:paraId="68DFCF2B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</w:rPr>
              <w:t>SSP</w:t>
            </w:r>
          </w:p>
        </w:tc>
        <w:tc>
          <w:tcPr>
            <w:tcW w:w="1531" w:type="dxa"/>
            <w:vAlign w:val="center"/>
          </w:tcPr>
          <w:p w14:paraId="6D1B89FF" w14:textId="77777777" w:rsidR="00E04E81" w:rsidRPr="001266B9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266B9">
              <w:rPr>
                <w:rFonts w:ascii="Times New Roman" w:hAnsi="Times New Roman" w:cs="Times New Roman"/>
                <w:color w:val="FFFFFF"/>
              </w:rPr>
              <w:t>(,)</w:t>
            </w:r>
          </w:p>
        </w:tc>
      </w:tr>
      <w:tr w:rsidR="00E04E81" w:rsidRPr="00C278E3" w14:paraId="5A2995DC" w14:textId="77777777" w:rsidTr="00E04E81">
        <w:trPr>
          <w:trHeight w:val="21"/>
        </w:trPr>
        <w:tc>
          <w:tcPr>
            <w:tcW w:w="1602" w:type="dxa"/>
            <w:vAlign w:val="center"/>
          </w:tcPr>
          <w:p w14:paraId="4B2DA8AF" w14:textId="77777777" w:rsidR="00E04E81" w:rsidRPr="00C278E3" w:rsidRDefault="00E04E81" w:rsidP="00E04E8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31AD2322" w14:textId="77777777" w:rsidR="00E04E81" w:rsidRPr="00C278E3" w:rsidRDefault="00E04E81" w:rsidP="00E04E81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18A4DD14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715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6"/>
        <w:gridCol w:w="6609"/>
        <w:gridCol w:w="5540"/>
      </w:tblGrid>
      <w:tr w:rsidR="00C278E3" w:rsidRPr="00567D4A" w14:paraId="7CE3D65D" w14:textId="77777777" w:rsidTr="00316C19">
        <w:trPr>
          <w:trHeight w:val="255"/>
        </w:trPr>
        <w:tc>
          <w:tcPr>
            <w:tcW w:w="1566" w:type="dxa"/>
          </w:tcPr>
          <w:p w14:paraId="07C20D81" w14:textId="22093E88" w:rsidR="00A66E7C" w:rsidRPr="00567D4A" w:rsidRDefault="0003358E" w:rsidP="0003358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VS</w:t>
            </w:r>
          </w:p>
        </w:tc>
        <w:tc>
          <w:tcPr>
            <w:tcW w:w="6609" w:type="dxa"/>
          </w:tcPr>
          <w:p w14:paraId="3A8CBB0C" w14:textId="61B42F9E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ENVIRONMENTAL SCIENCE</w:t>
            </w:r>
          </w:p>
        </w:tc>
        <w:tc>
          <w:tcPr>
            <w:tcW w:w="5540" w:type="dxa"/>
          </w:tcPr>
          <w:p w14:paraId="43F08324" w14:textId="36BB2C58" w:rsidR="00A66E7C" w:rsidRPr="00567D4A" w:rsidRDefault="00567D4A" w:rsidP="00653DCB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</w:p>
        </w:tc>
      </w:tr>
      <w:tr w:rsidR="00C278E3" w:rsidRPr="00567D4A" w14:paraId="240C8CC5" w14:textId="77777777" w:rsidTr="00316C19">
        <w:trPr>
          <w:trHeight w:val="255"/>
        </w:trPr>
        <w:tc>
          <w:tcPr>
            <w:tcW w:w="1566" w:type="dxa"/>
          </w:tcPr>
          <w:p w14:paraId="4BA3A944" w14:textId="2D7CC471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MP-II</w:t>
            </w:r>
          </w:p>
        </w:tc>
        <w:tc>
          <w:tcPr>
            <w:tcW w:w="6609" w:type="dxa"/>
          </w:tcPr>
          <w:p w14:paraId="60A17CBA" w14:textId="6C053F6A" w:rsidR="00A66E7C" w:rsidRPr="00567D4A" w:rsidRDefault="00567D4A" w:rsidP="00A66E7C">
            <w:pPr>
              <w:widowControl/>
              <w:shd w:val="clear" w:color="auto" w:fill="FFFFFF"/>
              <w:autoSpaceDE/>
              <w:autoSpaceDN/>
              <w:rPr>
                <w:rFonts w:ascii="Times New Roman" w:eastAsia="Times New Roman" w:hAnsi="Times New Roman" w:cs="Times New Roman"/>
                <w:szCs w:val="20"/>
                <w:lang w:val="en-IN" w:bidi="ar-SA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MATHEMATICAL PHYSICS - II</w:t>
            </w:r>
            <w:r w:rsidRPr="00567D4A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2E3AE268" w14:textId="37C03EFC" w:rsidR="00A66E7C" w:rsidRPr="00567D4A" w:rsidRDefault="00567D4A" w:rsidP="00653DCB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szCs w:val="20"/>
                <w:shd w:val="clear" w:color="auto" w:fill="FFFFFF"/>
              </w:rPr>
              <w:t xml:space="preserve">MRS. DIPIKA DASH </w:t>
            </w:r>
          </w:p>
        </w:tc>
      </w:tr>
      <w:tr w:rsidR="00C278E3" w:rsidRPr="00567D4A" w14:paraId="1BB2F802" w14:textId="77777777" w:rsidTr="00316C19">
        <w:trPr>
          <w:trHeight w:val="255"/>
        </w:trPr>
        <w:tc>
          <w:tcPr>
            <w:tcW w:w="1566" w:type="dxa"/>
          </w:tcPr>
          <w:p w14:paraId="10812501" w14:textId="7712ECA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QMA</w:t>
            </w:r>
          </w:p>
        </w:tc>
        <w:tc>
          <w:tcPr>
            <w:tcW w:w="6609" w:type="dxa"/>
          </w:tcPr>
          <w:p w14:paraId="45755D1F" w14:textId="7CD46A1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QUANTUM MECHANICS AND APPLICATIONS</w:t>
            </w:r>
          </w:p>
        </w:tc>
        <w:tc>
          <w:tcPr>
            <w:tcW w:w="5540" w:type="dxa"/>
          </w:tcPr>
          <w:p w14:paraId="42824C39" w14:textId="200D9319" w:rsidR="00A66E7C" w:rsidRPr="00567D4A" w:rsidRDefault="00567D4A" w:rsidP="00653DCB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DR VARSA PUROHIT</w:t>
            </w:r>
          </w:p>
        </w:tc>
      </w:tr>
      <w:tr w:rsidR="00653DCB" w:rsidRPr="00567D4A" w14:paraId="5EE3D33D" w14:textId="77777777" w:rsidTr="00316C19">
        <w:trPr>
          <w:trHeight w:val="255"/>
        </w:trPr>
        <w:tc>
          <w:tcPr>
            <w:tcW w:w="1566" w:type="dxa"/>
          </w:tcPr>
          <w:p w14:paraId="36DB5639" w14:textId="3E9E8FF7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SSP</w:t>
            </w:r>
          </w:p>
        </w:tc>
        <w:tc>
          <w:tcPr>
            <w:tcW w:w="6609" w:type="dxa"/>
          </w:tcPr>
          <w:p w14:paraId="1787ABD7" w14:textId="19E9785F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SOLID STATE PHYSICS</w:t>
            </w:r>
          </w:p>
        </w:tc>
        <w:tc>
          <w:tcPr>
            <w:tcW w:w="5540" w:type="dxa"/>
          </w:tcPr>
          <w:p w14:paraId="4AD8167F" w14:textId="3293389E" w:rsidR="00653DCB" w:rsidRPr="00567D4A" w:rsidRDefault="00567D4A" w:rsidP="000025F7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DR. AKASH SHARMA</w:t>
            </w:r>
          </w:p>
        </w:tc>
      </w:tr>
      <w:tr w:rsidR="00653DCB" w:rsidRPr="00567D4A" w14:paraId="2356DDFD" w14:textId="77777777" w:rsidTr="00316C19">
        <w:trPr>
          <w:trHeight w:val="255"/>
        </w:trPr>
        <w:tc>
          <w:tcPr>
            <w:tcW w:w="1566" w:type="dxa"/>
          </w:tcPr>
          <w:p w14:paraId="4CECBB12" w14:textId="34F0E020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DSE-II (T)</w:t>
            </w:r>
          </w:p>
        </w:tc>
        <w:tc>
          <w:tcPr>
            <w:tcW w:w="6609" w:type="dxa"/>
          </w:tcPr>
          <w:p w14:paraId="30D1795B" w14:textId="32967FED" w:rsidR="00653DCB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DSE - II THEORY</w:t>
            </w:r>
          </w:p>
        </w:tc>
        <w:tc>
          <w:tcPr>
            <w:tcW w:w="5540" w:type="dxa"/>
          </w:tcPr>
          <w:p w14:paraId="6F296D66" w14:textId="5E4C8E32" w:rsidR="00653DCB" w:rsidRPr="00567D4A" w:rsidRDefault="00567D4A" w:rsidP="000025F7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MRS. A. K. PANDA</w:t>
            </w:r>
          </w:p>
        </w:tc>
      </w:tr>
      <w:tr w:rsidR="00C278E3" w:rsidRPr="00567D4A" w14:paraId="46902CEE" w14:textId="77777777" w:rsidTr="00316C19">
        <w:trPr>
          <w:trHeight w:val="255"/>
        </w:trPr>
        <w:tc>
          <w:tcPr>
            <w:tcW w:w="1566" w:type="dxa"/>
          </w:tcPr>
          <w:p w14:paraId="3BE11B46" w14:textId="5A2D9F76" w:rsidR="00A66E7C" w:rsidRPr="00567D4A" w:rsidRDefault="00DB36BF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PL</w:t>
            </w:r>
          </w:p>
        </w:tc>
        <w:tc>
          <w:tcPr>
            <w:tcW w:w="6609" w:type="dxa"/>
          </w:tcPr>
          <w:p w14:paraId="45E02F43" w14:textId="70D76398" w:rsidR="00A66E7C" w:rsidRPr="00567D4A" w:rsidRDefault="00567D4A" w:rsidP="003519DC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MATHEMATICAL PHYSICS – II LABORATORY</w:t>
            </w:r>
          </w:p>
        </w:tc>
        <w:tc>
          <w:tcPr>
            <w:tcW w:w="5540" w:type="dxa"/>
          </w:tcPr>
          <w:p w14:paraId="4481E738" w14:textId="6E732A41" w:rsidR="00A66E7C" w:rsidRPr="00567D4A" w:rsidRDefault="00567D4A" w:rsidP="00E061E7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szCs w:val="20"/>
                <w:shd w:val="clear" w:color="auto" w:fill="FFFFFF"/>
              </w:rPr>
              <w:t>MRS. DIPIKA DASH, L2</w:t>
            </w:r>
          </w:p>
        </w:tc>
      </w:tr>
      <w:tr w:rsidR="00C278E3" w:rsidRPr="00567D4A" w14:paraId="700F9EBC" w14:textId="77777777" w:rsidTr="00316C19">
        <w:trPr>
          <w:trHeight w:val="255"/>
        </w:trPr>
        <w:tc>
          <w:tcPr>
            <w:tcW w:w="1566" w:type="dxa"/>
          </w:tcPr>
          <w:p w14:paraId="0B1590E4" w14:textId="750453C2" w:rsidR="00316C19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QML</w:t>
            </w:r>
          </w:p>
        </w:tc>
        <w:tc>
          <w:tcPr>
            <w:tcW w:w="6609" w:type="dxa"/>
          </w:tcPr>
          <w:p w14:paraId="556422EA" w14:textId="45147957" w:rsidR="00316C19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QUANTUM MECHANICS LABORATORY</w:t>
            </w:r>
          </w:p>
        </w:tc>
        <w:tc>
          <w:tcPr>
            <w:tcW w:w="5540" w:type="dxa"/>
          </w:tcPr>
          <w:p w14:paraId="7D9C4BA9" w14:textId="79D86F2A" w:rsidR="00316C19" w:rsidRPr="00567D4A" w:rsidRDefault="00567D4A" w:rsidP="00567D4A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DR. VARSA PUROHIT</w:t>
            </w:r>
            <w:r w:rsidRPr="00567D4A">
              <w:rPr>
                <w:rFonts w:ascii="Times New Roman" w:hAnsi="Times New Roman" w:cs="Times New Roman"/>
                <w:szCs w:val="20"/>
                <w:shd w:val="clear" w:color="auto" w:fill="FFFFFF"/>
              </w:rPr>
              <w:t>, DR R. R SAHOO</w:t>
            </w:r>
          </w:p>
        </w:tc>
      </w:tr>
      <w:tr w:rsidR="00653DCB" w:rsidRPr="00567D4A" w14:paraId="4B153894" w14:textId="77777777" w:rsidTr="00316C19">
        <w:trPr>
          <w:trHeight w:val="255"/>
        </w:trPr>
        <w:tc>
          <w:tcPr>
            <w:tcW w:w="1566" w:type="dxa"/>
          </w:tcPr>
          <w:p w14:paraId="285D2771" w14:textId="108A3035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SSPL</w:t>
            </w:r>
          </w:p>
        </w:tc>
        <w:tc>
          <w:tcPr>
            <w:tcW w:w="6609" w:type="dxa"/>
          </w:tcPr>
          <w:p w14:paraId="18BED8B2" w14:textId="503AD834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SOLID STATE PHYSICS LABORATORY</w:t>
            </w:r>
          </w:p>
        </w:tc>
        <w:tc>
          <w:tcPr>
            <w:tcW w:w="5540" w:type="dxa"/>
          </w:tcPr>
          <w:p w14:paraId="6C8BD271" w14:textId="10F6ABCD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DR. AKASH SHARMA</w:t>
            </w:r>
            <w:r w:rsidRPr="00567D4A">
              <w:rPr>
                <w:rFonts w:ascii="Times New Roman" w:hAnsi="Times New Roman" w:cs="Times New Roman"/>
                <w:szCs w:val="20"/>
                <w:shd w:val="clear" w:color="auto" w:fill="FFFFFF"/>
              </w:rPr>
              <w:t>, DR PRACHI MOHANTY</w:t>
            </w:r>
          </w:p>
        </w:tc>
      </w:tr>
      <w:tr w:rsidR="00653DCB" w:rsidRPr="00567D4A" w14:paraId="590672E7" w14:textId="77777777" w:rsidTr="00316C19">
        <w:trPr>
          <w:trHeight w:val="255"/>
        </w:trPr>
        <w:tc>
          <w:tcPr>
            <w:tcW w:w="1566" w:type="dxa"/>
          </w:tcPr>
          <w:p w14:paraId="1026E3F9" w14:textId="71849E43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DSE-II (L)</w:t>
            </w:r>
          </w:p>
        </w:tc>
        <w:tc>
          <w:tcPr>
            <w:tcW w:w="6609" w:type="dxa"/>
          </w:tcPr>
          <w:p w14:paraId="3F047CBB" w14:textId="00FE9D1D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color w:val="000000"/>
                <w:szCs w:val="20"/>
              </w:rPr>
              <w:t>: DSE - II LABORATORY</w:t>
            </w:r>
          </w:p>
        </w:tc>
        <w:tc>
          <w:tcPr>
            <w:tcW w:w="5540" w:type="dxa"/>
          </w:tcPr>
          <w:p w14:paraId="2A31F165" w14:textId="73E17B85" w:rsidR="00653DCB" w:rsidRPr="00567D4A" w:rsidRDefault="00567D4A" w:rsidP="00316C19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67D4A">
              <w:rPr>
                <w:rFonts w:ascii="Times New Roman" w:hAnsi="Times New Roman" w:cs="Times New Roman"/>
                <w:szCs w:val="20"/>
              </w:rPr>
              <w:t>: MRS. A. K. PANDA</w:t>
            </w:r>
            <w:r w:rsidRPr="00567D4A">
              <w:rPr>
                <w:rFonts w:ascii="Times New Roman" w:hAnsi="Times New Roman" w:cs="Times New Roman"/>
                <w:szCs w:val="20"/>
                <w:shd w:val="clear" w:color="auto" w:fill="FFFFFF"/>
              </w:rPr>
              <w:t>, DR R. R SAHOO</w:t>
            </w:r>
          </w:p>
        </w:tc>
      </w:tr>
    </w:tbl>
    <w:p w14:paraId="163BB84E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14:paraId="0C1A4B7A" w14:textId="77777777" w:rsidR="00A66E7C" w:rsidRPr="00C278E3" w:rsidRDefault="00A66E7C" w:rsidP="00A66E7C">
      <w:pPr>
        <w:rPr>
          <w:rFonts w:ascii="Times New Roman" w:hAnsi="Times New Roman" w:cs="Times New Roman"/>
          <w:sz w:val="20"/>
          <w:szCs w:val="20"/>
        </w:rPr>
      </w:pPr>
    </w:p>
    <w:p w14:paraId="64B05F2C" w14:textId="661F7B51" w:rsidR="00577F44" w:rsidRPr="00A06B93" w:rsidRDefault="00577F44" w:rsidP="00F00128">
      <w:pPr>
        <w:jc w:val="both"/>
        <w:rPr>
          <w:rFonts w:ascii="Times New Roman" w:hAnsi="Times New Roman" w:cs="Times New Roman"/>
          <w:b/>
          <w:iCs/>
          <w:color w:val="FF0000"/>
        </w:rPr>
      </w:pPr>
      <w:r w:rsidRPr="00A06B93">
        <w:rPr>
          <w:rFonts w:ascii="Times New Roman" w:hAnsi="Times New Roman" w:cs="Times New Roman"/>
          <w:b/>
          <w:color w:val="FF0000"/>
          <w:szCs w:val="28"/>
        </w:rPr>
        <w:t>ROOM NO. A2-</w:t>
      </w:r>
      <w:r w:rsidR="00941681">
        <w:rPr>
          <w:rFonts w:ascii="Times New Roman" w:hAnsi="Times New Roman" w:cs="Times New Roman"/>
          <w:b/>
          <w:color w:val="FF0000"/>
          <w:szCs w:val="28"/>
        </w:rPr>
        <w:t xml:space="preserve"> 512</w:t>
      </w:r>
    </w:p>
    <w:p w14:paraId="6CF30129" w14:textId="77777777" w:rsidR="00F00128" w:rsidRDefault="00F00128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5BBFC7D" w14:textId="77777777" w:rsidR="00F00128" w:rsidRDefault="00F00128" w:rsidP="00577F44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DAA2AAE" w14:textId="52BEC124" w:rsidR="00577F44" w:rsidRPr="00C278E3" w:rsidRDefault="00577F44" w:rsidP="00E04E8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TIME TABLE FOR I. M.Sc.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3</w:t>
      </w:r>
      <w:r w:rsidRPr="00577F44">
        <w:rPr>
          <w:rFonts w:ascii="Times New Roman" w:hAnsi="Times New Roman" w:cs="Times New Roman"/>
          <w:b/>
          <w:sz w:val="28"/>
          <w:szCs w:val="28"/>
          <w:u w:val="single"/>
          <w:vertAlign w:val="superscript"/>
        </w:rPr>
        <w:t>rd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  <w:lang w:eastAsia="zh-TW"/>
        </w:rPr>
        <w:t xml:space="preserve">SEMESTER </w:t>
      </w:r>
      <w:r w:rsidRPr="00C278E3">
        <w:rPr>
          <w:rFonts w:ascii="Times New Roman" w:hAnsi="Times New Roman" w:cs="Times New Roman"/>
          <w:b/>
          <w:sz w:val="28"/>
          <w:szCs w:val="28"/>
          <w:u w:val="single"/>
        </w:rPr>
        <w:t xml:space="preserve">(APPLIED PHYSICS) FOR THE SESSION </w:t>
      </w:r>
      <w:r w:rsidR="001C6E3F" w:rsidRPr="00C278E3">
        <w:rPr>
          <w:rFonts w:ascii="Times New Roman" w:hAnsi="Times New Roman" w:cs="Times New Roman"/>
          <w:b/>
          <w:sz w:val="28"/>
          <w:szCs w:val="28"/>
          <w:u w:val="single"/>
        </w:rPr>
        <w:t>202</w:t>
      </w:r>
      <w:r w:rsidR="001C6E3F">
        <w:rPr>
          <w:rFonts w:ascii="Times New Roman" w:hAnsi="Times New Roman" w:cs="Times New Roman"/>
          <w:b/>
          <w:sz w:val="28"/>
          <w:szCs w:val="28"/>
          <w:u w:val="single"/>
        </w:rPr>
        <w:t>3-2024</w:t>
      </w:r>
    </w:p>
    <w:p w14:paraId="3122D290" w14:textId="6FFE2083" w:rsidR="00E04E81" w:rsidRDefault="00E04E81" w:rsidP="00E04E81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</w:t>
      </w:r>
    </w:p>
    <w:tbl>
      <w:tblPr>
        <w:tblpPr w:leftFromText="180" w:rightFromText="180" w:vertAnchor="page" w:horzAnchor="margin" w:tblpY="2746"/>
        <w:tblW w:w="146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2"/>
        <w:gridCol w:w="1664"/>
        <w:gridCol w:w="1842"/>
        <w:gridCol w:w="1701"/>
        <w:gridCol w:w="1678"/>
        <w:gridCol w:w="1531"/>
        <w:gridCol w:w="1611"/>
        <w:gridCol w:w="1451"/>
        <w:gridCol w:w="1531"/>
      </w:tblGrid>
      <w:tr w:rsidR="00D56771" w:rsidRPr="00C278E3" w14:paraId="760842B4" w14:textId="77777777" w:rsidTr="00D56771">
        <w:trPr>
          <w:trHeight w:val="21"/>
        </w:trPr>
        <w:tc>
          <w:tcPr>
            <w:tcW w:w="1602" w:type="dxa"/>
            <w:vAlign w:val="center"/>
          </w:tcPr>
          <w:p w14:paraId="539FF57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664" w:type="dxa"/>
            <w:vAlign w:val="center"/>
          </w:tcPr>
          <w:p w14:paraId="3A98AA8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9:00-10:00 AM</w:t>
            </w:r>
          </w:p>
        </w:tc>
        <w:tc>
          <w:tcPr>
            <w:tcW w:w="1842" w:type="dxa"/>
            <w:vAlign w:val="center"/>
          </w:tcPr>
          <w:p w14:paraId="0DD2BDC9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0:00 -11.00 AM</w:t>
            </w:r>
          </w:p>
        </w:tc>
        <w:tc>
          <w:tcPr>
            <w:tcW w:w="1701" w:type="dxa"/>
            <w:vAlign w:val="center"/>
          </w:tcPr>
          <w:p w14:paraId="68C77918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1.00 -12.00 PM</w:t>
            </w:r>
          </w:p>
        </w:tc>
        <w:tc>
          <w:tcPr>
            <w:tcW w:w="1678" w:type="dxa"/>
            <w:vAlign w:val="center"/>
          </w:tcPr>
          <w:p w14:paraId="477D8CF2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2.00 -1:00 PM</w:t>
            </w:r>
          </w:p>
        </w:tc>
        <w:tc>
          <w:tcPr>
            <w:tcW w:w="1531" w:type="dxa"/>
            <w:vAlign w:val="center"/>
          </w:tcPr>
          <w:p w14:paraId="36950A17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1:00-2.00 PM</w:t>
            </w:r>
          </w:p>
        </w:tc>
        <w:tc>
          <w:tcPr>
            <w:tcW w:w="1611" w:type="dxa"/>
            <w:vAlign w:val="center"/>
          </w:tcPr>
          <w:p w14:paraId="0EB0D698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2.00-3:00 PM</w:t>
            </w:r>
          </w:p>
        </w:tc>
        <w:tc>
          <w:tcPr>
            <w:tcW w:w="1451" w:type="dxa"/>
            <w:vAlign w:val="center"/>
          </w:tcPr>
          <w:p w14:paraId="31254E93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3:00 - 4:00 PM</w:t>
            </w:r>
          </w:p>
        </w:tc>
        <w:tc>
          <w:tcPr>
            <w:tcW w:w="1531" w:type="dxa"/>
          </w:tcPr>
          <w:p w14:paraId="7F443092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4:00 - 5:00 PM</w:t>
            </w:r>
          </w:p>
        </w:tc>
      </w:tr>
      <w:tr w:rsidR="009B5F00" w:rsidRPr="00C278E3" w14:paraId="09AFF942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5F3E25C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664" w:type="dxa"/>
          </w:tcPr>
          <w:p w14:paraId="683FBDB5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C0C45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842" w:type="dxa"/>
          </w:tcPr>
          <w:p w14:paraId="705DC43C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7C0C45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701" w:type="dxa"/>
          </w:tcPr>
          <w:p w14:paraId="583E18D2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E17D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678" w:type="dxa"/>
          </w:tcPr>
          <w:p w14:paraId="614B2733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 w:rsidRPr="00EE17D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531" w:type="dxa"/>
            <w:vMerge w:val="restart"/>
            <w:shd w:val="clear" w:color="auto" w:fill="FFC000"/>
            <w:vAlign w:val="center"/>
          </w:tcPr>
          <w:p w14:paraId="00152503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99B29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026125" w14:textId="77777777" w:rsidR="009B5F00" w:rsidRPr="003F3A89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CH</w:t>
            </w:r>
          </w:p>
          <w:p w14:paraId="1555831D" w14:textId="77777777" w:rsidR="009B5F00" w:rsidRDefault="009B5F00" w:rsidP="009B5F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</w:t>
            </w:r>
          </w:p>
          <w:p w14:paraId="1B2BB37C" w14:textId="5857D8FE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76915B5C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  <w:tc>
          <w:tcPr>
            <w:tcW w:w="1451" w:type="dxa"/>
          </w:tcPr>
          <w:p w14:paraId="416AC4EB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  <w:tc>
          <w:tcPr>
            <w:tcW w:w="1531" w:type="dxa"/>
          </w:tcPr>
          <w:p w14:paraId="381145CF" w14:textId="77777777" w:rsidR="009B5F00" w:rsidRPr="009B5F00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4270D">
              <w:rPr>
                <w:rFonts w:ascii="Times New Roman" w:hAnsi="Times New Roman" w:cs="Times New Roman"/>
                <w:szCs w:val="20"/>
              </w:rPr>
              <w:t>EM</w:t>
            </w:r>
            <w:r w:rsidRPr="009B5F00">
              <w:rPr>
                <w:rFonts w:ascii="Times New Roman" w:hAnsi="Times New Roman" w:cs="Times New Roman"/>
                <w:szCs w:val="20"/>
              </w:rPr>
              <w:t>PL</w:t>
            </w:r>
          </w:p>
        </w:tc>
      </w:tr>
      <w:tr w:rsidR="009B5F00" w:rsidRPr="00C278E3" w14:paraId="5EE2D810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EFA116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664" w:type="dxa"/>
            <w:vAlign w:val="center"/>
          </w:tcPr>
          <w:p w14:paraId="1A7A4748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1842" w:type="dxa"/>
          </w:tcPr>
          <w:p w14:paraId="600D44BC" w14:textId="77777777" w:rsidR="009B5F00" w:rsidRPr="001547EF" w:rsidRDefault="009B5F00" w:rsidP="00D5677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701" w:type="dxa"/>
          </w:tcPr>
          <w:p w14:paraId="7812C73F" w14:textId="77777777" w:rsidR="009B5F00" w:rsidRPr="001547EF" w:rsidRDefault="009B5F00" w:rsidP="00D56771">
            <w:pPr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678" w:type="dxa"/>
          </w:tcPr>
          <w:p w14:paraId="0372ABC2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14712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133EC4B" w14:textId="7F06526B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FFCE9A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1451" w:type="dxa"/>
          </w:tcPr>
          <w:p w14:paraId="449BFDBD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1531" w:type="dxa"/>
          </w:tcPr>
          <w:p w14:paraId="2F62083D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D289F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</w:tr>
      <w:tr w:rsidR="009B5F00" w:rsidRPr="00C278E3" w14:paraId="3CB6F5B2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3F87B7BA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664" w:type="dxa"/>
          </w:tcPr>
          <w:p w14:paraId="54A03336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160C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842" w:type="dxa"/>
          </w:tcPr>
          <w:p w14:paraId="20D973E3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160C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701" w:type="dxa"/>
          </w:tcPr>
          <w:p w14:paraId="513F9A10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4770F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678" w:type="dxa"/>
          </w:tcPr>
          <w:p w14:paraId="1006466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4770F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5BC7E184" w14:textId="35750CDB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1E2367B6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  <w:vAlign w:val="center"/>
          </w:tcPr>
          <w:p w14:paraId="4F4E7407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1531" w:type="dxa"/>
            <w:vAlign w:val="center"/>
          </w:tcPr>
          <w:p w14:paraId="0FC61241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</w:tr>
      <w:tr w:rsidR="009B5F00" w:rsidRPr="00C278E3" w14:paraId="743E13D3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51FC7C5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664" w:type="dxa"/>
          </w:tcPr>
          <w:p w14:paraId="5E3AE4CE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842" w:type="dxa"/>
          </w:tcPr>
          <w:p w14:paraId="14688C7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701" w:type="dxa"/>
          </w:tcPr>
          <w:p w14:paraId="09E0FAE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811B60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1678" w:type="dxa"/>
            <w:vAlign w:val="center"/>
          </w:tcPr>
          <w:p w14:paraId="17067C09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ED1325E" w14:textId="48F22678" w:rsidR="009B5F00" w:rsidRPr="001547EF" w:rsidRDefault="009B5F00" w:rsidP="0088018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1" w:type="dxa"/>
          </w:tcPr>
          <w:p w14:paraId="6A863CD4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  <w:vAlign w:val="center"/>
          </w:tcPr>
          <w:p w14:paraId="3AD87472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Align w:val="center"/>
          </w:tcPr>
          <w:p w14:paraId="1CF814AE" w14:textId="77777777" w:rsidR="009B5F00" w:rsidRPr="001547EF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Cs w:val="20"/>
              </w:rPr>
              <w:t>MATH-III</w:t>
            </w:r>
          </w:p>
        </w:tc>
      </w:tr>
      <w:tr w:rsidR="009B5F00" w:rsidRPr="00C278E3" w14:paraId="487F77FA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0C8B83D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664" w:type="dxa"/>
          </w:tcPr>
          <w:p w14:paraId="5F4D57B8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2C6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842" w:type="dxa"/>
          </w:tcPr>
          <w:p w14:paraId="352B29C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722C6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1701" w:type="dxa"/>
            <w:vAlign w:val="center"/>
          </w:tcPr>
          <w:p w14:paraId="53EE7B67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678" w:type="dxa"/>
            <w:vAlign w:val="center"/>
          </w:tcPr>
          <w:p w14:paraId="7F00FC86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FFFFFF"/>
                <w:sz w:val="18"/>
                <w:szCs w:val="18"/>
              </w:rPr>
              <w:t>(,)</w:t>
            </w:r>
          </w:p>
        </w:tc>
        <w:tc>
          <w:tcPr>
            <w:tcW w:w="1531" w:type="dxa"/>
            <w:vMerge/>
            <w:shd w:val="clear" w:color="auto" w:fill="FFC000"/>
            <w:vAlign w:val="center"/>
          </w:tcPr>
          <w:p w14:paraId="63E4A646" w14:textId="06A5F4FA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1" w:type="dxa"/>
          </w:tcPr>
          <w:p w14:paraId="55CBC689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BCD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1451" w:type="dxa"/>
          </w:tcPr>
          <w:p w14:paraId="058C6052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1702A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1531" w:type="dxa"/>
          </w:tcPr>
          <w:p w14:paraId="7557E880" w14:textId="77777777" w:rsidR="009B5F00" w:rsidRPr="00C278E3" w:rsidRDefault="009B5F00" w:rsidP="00D56771">
            <w:pPr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1702A">
              <w:rPr>
                <w:rFonts w:ascii="Times New Roman" w:hAnsi="Times New Roman" w:cs="Times New Roman"/>
                <w:szCs w:val="20"/>
              </w:rPr>
              <w:t>WAO</w:t>
            </w:r>
          </w:p>
        </w:tc>
      </w:tr>
      <w:tr w:rsidR="00D56771" w:rsidRPr="00C278E3" w14:paraId="53D48090" w14:textId="77777777" w:rsidTr="009B5F00">
        <w:trPr>
          <w:trHeight w:val="21"/>
        </w:trPr>
        <w:tc>
          <w:tcPr>
            <w:tcW w:w="1602" w:type="dxa"/>
            <w:vAlign w:val="center"/>
          </w:tcPr>
          <w:p w14:paraId="5D2A86DD" w14:textId="77777777" w:rsidR="00D56771" w:rsidRPr="00C278E3" w:rsidRDefault="00D56771" w:rsidP="00D5677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278E3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3009" w:type="dxa"/>
            <w:gridSpan w:val="8"/>
            <w:shd w:val="clear" w:color="auto" w:fill="D6E3BC" w:themeFill="accent3" w:themeFillTint="66"/>
            <w:vAlign w:val="center"/>
          </w:tcPr>
          <w:p w14:paraId="4384AC58" w14:textId="77777777" w:rsidR="00D56771" w:rsidRPr="00C278E3" w:rsidRDefault="00D56771" w:rsidP="00D56771">
            <w:pPr>
              <w:jc w:val="center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C278E3">
              <w:rPr>
                <w:rFonts w:ascii="Times New Roman" w:hAnsi="Times New Roman" w:cs="Times New Roman"/>
                <w:sz w:val="20"/>
                <w:szCs w:val="20"/>
                <w:lang w:eastAsia="en-IN"/>
              </w:rPr>
              <w:t>REMEDIAL CLASSES, STUDENT MENTORING, INDUSTRIAL VISITS ETC. ON 1ST AND 3RD SATURDAYS OF EVERY MONTH</w:t>
            </w:r>
          </w:p>
        </w:tc>
      </w:tr>
    </w:tbl>
    <w:p w14:paraId="61063982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3433" w:type="dxa"/>
        <w:tblInd w:w="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4"/>
        <w:gridCol w:w="6609"/>
        <w:gridCol w:w="5540"/>
      </w:tblGrid>
      <w:tr w:rsidR="00577F44" w:rsidRPr="00D15603" w14:paraId="7CE06B05" w14:textId="77777777" w:rsidTr="00DA7EF0">
        <w:trPr>
          <w:trHeight w:val="255"/>
        </w:trPr>
        <w:tc>
          <w:tcPr>
            <w:tcW w:w="1284" w:type="dxa"/>
          </w:tcPr>
          <w:p w14:paraId="12FEB656" w14:textId="0B4265A5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ASA</w:t>
            </w:r>
          </w:p>
        </w:tc>
        <w:tc>
          <w:tcPr>
            <w:tcW w:w="6609" w:type="dxa"/>
          </w:tcPr>
          <w:p w14:paraId="50A5C820" w14:textId="1EC7DFF6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 A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NALOG SYSTEMS AND APPLICATIONS</w:t>
            </w:r>
          </w:p>
        </w:tc>
        <w:tc>
          <w:tcPr>
            <w:tcW w:w="5540" w:type="dxa"/>
          </w:tcPr>
          <w:p w14:paraId="02FB4706" w14:textId="0D393B44" w:rsidR="00577F44" w:rsidRPr="00D15603" w:rsidRDefault="00D15603" w:rsidP="00577F44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DR. D BEHERA  </w:t>
            </w:r>
          </w:p>
        </w:tc>
      </w:tr>
      <w:tr w:rsidR="00577F44" w:rsidRPr="00D15603" w14:paraId="76DE92A6" w14:textId="77777777" w:rsidTr="00DA7EF0">
        <w:trPr>
          <w:trHeight w:val="255"/>
        </w:trPr>
        <w:tc>
          <w:tcPr>
            <w:tcW w:w="1284" w:type="dxa"/>
          </w:tcPr>
          <w:p w14:paraId="4876A7B6" w14:textId="0192482D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EMP</w:t>
            </w:r>
          </w:p>
        </w:tc>
        <w:tc>
          <w:tcPr>
            <w:tcW w:w="6609" w:type="dxa"/>
          </w:tcPr>
          <w:p w14:paraId="0B0CDC7E" w14:textId="36F48CFE" w:rsidR="00577F44" w:rsidRPr="00D15603" w:rsidRDefault="00D15603" w:rsidP="00DA7EF0">
            <w:pPr>
              <w:tabs>
                <w:tab w:val="left" w:pos="5355"/>
              </w:tabs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ELEMENTS OF MODERN PHYSICS</w:t>
            </w:r>
            <w:r w:rsidRPr="00D15603"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5540" w:type="dxa"/>
          </w:tcPr>
          <w:p w14:paraId="07738C6B" w14:textId="535643CA" w:rsidR="00577F44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 MRS. A.K PANDA</w:t>
            </w:r>
          </w:p>
        </w:tc>
      </w:tr>
      <w:tr w:rsidR="00577F44" w:rsidRPr="00D15603" w14:paraId="2FC76219" w14:textId="77777777" w:rsidTr="00DA7EF0">
        <w:trPr>
          <w:trHeight w:val="255"/>
        </w:trPr>
        <w:tc>
          <w:tcPr>
            <w:tcW w:w="1284" w:type="dxa"/>
          </w:tcPr>
          <w:p w14:paraId="53ACE9D5" w14:textId="7AF5C11A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WAO</w:t>
            </w:r>
          </w:p>
        </w:tc>
        <w:tc>
          <w:tcPr>
            <w:tcW w:w="6609" w:type="dxa"/>
          </w:tcPr>
          <w:p w14:paraId="2B937037" w14:textId="0A55FDD1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WAVES AND OPTICS</w:t>
            </w:r>
          </w:p>
        </w:tc>
        <w:tc>
          <w:tcPr>
            <w:tcW w:w="5540" w:type="dxa"/>
          </w:tcPr>
          <w:p w14:paraId="5244ADAB" w14:textId="2EB5FD37" w:rsidR="00577F44" w:rsidRPr="00D15603" w:rsidRDefault="00D15603" w:rsidP="00D15603">
            <w:pPr>
              <w:tabs>
                <w:tab w:val="left" w:pos="1275"/>
              </w:tabs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DR. S SAHOO </w:t>
            </w:r>
          </w:p>
        </w:tc>
      </w:tr>
      <w:tr w:rsidR="00577F44" w:rsidRPr="00D15603" w14:paraId="7919F411" w14:textId="77777777" w:rsidTr="00DA7EF0">
        <w:trPr>
          <w:trHeight w:val="255"/>
        </w:trPr>
        <w:tc>
          <w:tcPr>
            <w:tcW w:w="1284" w:type="dxa"/>
          </w:tcPr>
          <w:p w14:paraId="0F0B1EEB" w14:textId="5C2929C6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CHEM-III</w:t>
            </w:r>
          </w:p>
        </w:tc>
        <w:tc>
          <w:tcPr>
            <w:tcW w:w="6609" w:type="dxa"/>
          </w:tcPr>
          <w:p w14:paraId="38ADDBF0" w14:textId="61E0E18C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CHEMISTRY - III</w:t>
            </w:r>
          </w:p>
        </w:tc>
        <w:tc>
          <w:tcPr>
            <w:tcW w:w="5540" w:type="dxa"/>
          </w:tcPr>
          <w:p w14:paraId="00DB535E" w14:textId="3DAAEE44" w:rsidR="00577F44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</w:t>
            </w:r>
          </w:p>
        </w:tc>
      </w:tr>
      <w:tr w:rsidR="00577F44" w:rsidRPr="00D15603" w14:paraId="59976754" w14:textId="77777777" w:rsidTr="00DA7EF0">
        <w:trPr>
          <w:trHeight w:val="255"/>
        </w:trPr>
        <w:tc>
          <w:tcPr>
            <w:tcW w:w="1284" w:type="dxa"/>
          </w:tcPr>
          <w:p w14:paraId="73B535D9" w14:textId="0A57C3A8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MATH-III</w:t>
            </w:r>
          </w:p>
        </w:tc>
        <w:tc>
          <w:tcPr>
            <w:tcW w:w="6609" w:type="dxa"/>
          </w:tcPr>
          <w:p w14:paraId="09DFAD03" w14:textId="1EA7D787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MATHEMATICS - III</w:t>
            </w:r>
          </w:p>
        </w:tc>
        <w:tc>
          <w:tcPr>
            <w:tcW w:w="5540" w:type="dxa"/>
          </w:tcPr>
          <w:p w14:paraId="64FD0436" w14:textId="4282D039" w:rsidR="00577F44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</w:p>
        </w:tc>
      </w:tr>
      <w:tr w:rsidR="00577F44" w:rsidRPr="00D15603" w14:paraId="35953E71" w14:textId="77777777" w:rsidTr="00DA7EF0">
        <w:trPr>
          <w:trHeight w:val="271"/>
        </w:trPr>
        <w:tc>
          <w:tcPr>
            <w:tcW w:w="1284" w:type="dxa"/>
          </w:tcPr>
          <w:p w14:paraId="2063E7F2" w14:textId="1BF025EE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ASAL</w:t>
            </w:r>
          </w:p>
        </w:tc>
        <w:tc>
          <w:tcPr>
            <w:tcW w:w="6609" w:type="dxa"/>
          </w:tcPr>
          <w:p w14:paraId="33C5EE01" w14:textId="6DAE9B51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ANALOG SYSTEMS AND APPLICATIONS LABORATORY</w:t>
            </w:r>
          </w:p>
        </w:tc>
        <w:tc>
          <w:tcPr>
            <w:tcW w:w="5540" w:type="dxa"/>
          </w:tcPr>
          <w:p w14:paraId="4B4873F4" w14:textId="5D52786E" w:rsidR="00577F44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DR. </w:t>
            </w:r>
            <w:r w:rsidRPr="00D15603">
              <w:rPr>
                <w:rFonts w:ascii="Times New Roman" w:hAnsi="Times New Roman" w:cs="Times New Roman"/>
                <w:szCs w:val="20"/>
                <w:shd w:val="clear" w:color="auto" w:fill="FFFFFF"/>
              </w:rPr>
              <w:t>P. BEURA, DR B. BISWAL</w:t>
            </w:r>
          </w:p>
        </w:tc>
      </w:tr>
      <w:tr w:rsidR="00577F44" w:rsidRPr="00D15603" w14:paraId="559BBBF3" w14:textId="77777777" w:rsidTr="00DA7EF0">
        <w:trPr>
          <w:trHeight w:val="271"/>
        </w:trPr>
        <w:tc>
          <w:tcPr>
            <w:tcW w:w="1284" w:type="dxa"/>
          </w:tcPr>
          <w:p w14:paraId="398956FC" w14:textId="31607BAB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EMPL</w:t>
            </w:r>
          </w:p>
        </w:tc>
        <w:tc>
          <w:tcPr>
            <w:tcW w:w="6609" w:type="dxa"/>
          </w:tcPr>
          <w:p w14:paraId="64DAC488" w14:textId="3204E969" w:rsidR="00577F44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 xml:space="preserve">: 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>ELEMENTS OF MODERN PHYSICS LABORATORY</w:t>
            </w:r>
          </w:p>
        </w:tc>
        <w:tc>
          <w:tcPr>
            <w:tcW w:w="5540" w:type="dxa"/>
          </w:tcPr>
          <w:p w14:paraId="37B27E15" w14:textId="216DF827" w:rsidR="00577F44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 MRS. A.K. PANDA, DR. P. MOHANTY</w:t>
            </w:r>
          </w:p>
        </w:tc>
      </w:tr>
      <w:tr w:rsidR="00D15603" w:rsidRPr="00D15603" w14:paraId="01B1CF8F" w14:textId="77777777" w:rsidTr="00DA7EF0">
        <w:trPr>
          <w:trHeight w:val="271"/>
        </w:trPr>
        <w:tc>
          <w:tcPr>
            <w:tcW w:w="1284" w:type="dxa"/>
          </w:tcPr>
          <w:p w14:paraId="25BEA5F8" w14:textId="52F39F89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WOL</w:t>
            </w:r>
          </w:p>
        </w:tc>
        <w:tc>
          <w:tcPr>
            <w:tcW w:w="6609" w:type="dxa"/>
          </w:tcPr>
          <w:p w14:paraId="1DF1ECB1" w14:textId="012EB03D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 xml:space="preserve"> WAVES AND OPTICS LABORATORY</w:t>
            </w:r>
          </w:p>
        </w:tc>
        <w:tc>
          <w:tcPr>
            <w:tcW w:w="5540" w:type="dxa"/>
          </w:tcPr>
          <w:p w14:paraId="651214B8" w14:textId="6493D586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 DR S SAHOO, MRS. A. K. PANDA</w:t>
            </w:r>
          </w:p>
        </w:tc>
      </w:tr>
      <w:tr w:rsidR="00D15603" w:rsidRPr="00D15603" w14:paraId="71A63F5C" w14:textId="77777777" w:rsidTr="00DA7EF0">
        <w:trPr>
          <w:trHeight w:val="271"/>
        </w:trPr>
        <w:tc>
          <w:tcPr>
            <w:tcW w:w="1284" w:type="dxa"/>
          </w:tcPr>
          <w:p w14:paraId="04290AE5" w14:textId="733E348D" w:rsidR="00D15603" w:rsidRPr="00D15603" w:rsidRDefault="00D15603" w:rsidP="00D15603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CHEM (L)</w:t>
            </w:r>
          </w:p>
        </w:tc>
        <w:tc>
          <w:tcPr>
            <w:tcW w:w="6609" w:type="dxa"/>
          </w:tcPr>
          <w:p w14:paraId="3593B4E8" w14:textId="0D4D8070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D15603">
              <w:rPr>
                <w:rFonts w:ascii="Times New Roman" w:hAnsi="Times New Roman" w:cs="Times New Roman"/>
                <w:szCs w:val="20"/>
              </w:rPr>
              <w:t>:</w:t>
            </w:r>
            <w:r w:rsidRPr="00D15603">
              <w:rPr>
                <w:rFonts w:ascii="Times New Roman" w:hAnsi="Times New Roman" w:cs="Times New Roman"/>
                <w:color w:val="000000"/>
                <w:szCs w:val="20"/>
              </w:rPr>
              <w:t xml:space="preserve"> CHEMISTRY - III LABORATORY</w:t>
            </w:r>
          </w:p>
        </w:tc>
        <w:tc>
          <w:tcPr>
            <w:tcW w:w="5540" w:type="dxa"/>
          </w:tcPr>
          <w:p w14:paraId="7E8FE738" w14:textId="77777777" w:rsidR="00D15603" w:rsidRPr="00D15603" w:rsidRDefault="00D15603" w:rsidP="00DA7EF0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52864EB0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</w:p>
    <w:p w14:paraId="0585A7FB" w14:textId="77777777" w:rsidR="00577F44" w:rsidRPr="00C278E3" w:rsidRDefault="00577F44" w:rsidP="00577F4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  <w:bookmarkStart w:id="0" w:name="_GoBack"/>
      <w:bookmarkEnd w:id="0"/>
    </w:p>
    <w:p w14:paraId="1228F5CF" w14:textId="30848826" w:rsidR="00577F44" w:rsidRPr="005935FC" w:rsidRDefault="00577F44" w:rsidP="005935FC">
      <w:pPr>
        <w:jc w:val="both"/>
        <w:rPr>
          <w:rFonts w:ascii="Times New Roman" w:hAnsi="Times New Roman" w:cs="Times New Roman"/>
          <w:b/>
          <w:iCs/>
        </w:rPr>
      </w:pPr>
      <w:r w:rsidRPr="00941681">
        <w:rPr>
          <w:rFonts w:ascii="Times New Roman" w:hAnsi="Times New Roman" w:cs="Times New Roman"/>
          <w:b/>
          <w:color w:val="FF0000"/>
          <w:szCs w:val="28"/>
        </w:rPr>
        <w:t>ROOM NO. A2-502</w:t>
      </w:r>
      <w:r w:rsidR="00941681" w:rsidRPr="00941681">
        <w:rPr>
          <w:rFonts w:ascii="Times New Roman" w:hAnsi="Times New Roman" w:cs="Times New Roman"/>
          <w:b/>
          <w:color w:val="FF0000"/>
          <w:szCs w:val="28"/>
        </w:rPr>
        <w:t xml:space="preserve"> (MON-THU), A2-501 (FRI)</w:t>
      </w:r>
      <w:r w:rsidRPr="00941681">
        <w:rPr>
          <w:rFonts w:ascii="Times New Roman" w:hAnsi="Times New Roman" w:cs="Times New Roman"/>
          <w:b/>
          <w:color w:val="FF0000"/>
          <w:szCs w:val="28"/>
        </w:rPr>
        <w:t xml:space="preserve"> </w:t>
      </w:r>
      <w:r>
        <w:rPr>
          <w:rFonts w:ascii="Times New Roman" w:hAnsi="Times New Roman" w:cs="Times New Roman"/>
          <w:b/>
          <w:szCs w:val="28"/>
        </w:rPr>
        <w:t xml:space="preserve">                                                                           </w:t>
      </w:r>
    </w:p>
    <w:p w14:paraId="7418EDFC" w14:textId="77777777" w:rsidR="00A66E7C" w:rsidRPr="00C278E3" w:rsidRDefault="00A66E7C" w:rsidP="00EE6452">
      <w:pPr>
        <w:rPr>
          <w:rFonts w:ascii="Times New Roman" w:hAnsi="Times New Roman" w:cs="Times New Roman"/>
          <w:b/>
          <w:iCs/>
        </w:rPr>
      </w:pPr>
    </w:p>
    <w:sectPr w:rsidR="00A66E7C" w:rsidRPr="00C278E3" w:rsidSect="00153633">
      <w:headerReference w:type="default" r:id="rId10"/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5037D1" w14:textId="77777777" w:rsidR="00D86DA7" w:rsidRDefault="00D86DA7" w:rsidP="00D67FC7">
      <w:r>
        <w:separator/>
      </w:r>
    </w:p>
  </w:endnote>
  <w:endnote w:type="continuationSeparator" w:id="0">
    <w:p w14:paraId="1196D64D" w14:textId="77777777" w:rsidR="00D86DA7" w:rsidRDefault="00D86DA7" w:rsidP="00D67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Narrow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F963B" w14:textId="77777777" w:rsidR="00A14B8F" w:rsidRDefault="00A14B8F" w:rsidP="00F852DF">
    <w:pPr>
      <w:rPr>
        <w:rFonts w:ascii="Times New Roman" w:hAnsi="Times New Roman" w:cs="Times New Roman"/>
        <w:sz w:val="24"/>
        <w:szCs w:val="24"/>
      </w:rPr>
    </w:pPr>
    <w:r w:rsidRPr="00824A5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8C225A">
      <w:rPr>
        <w:rFonts w:ascii="Times New Roman" w:hAnsi="Times New Roman" w:cs="Times New Roman"/>
        <w:noProof/>
        <w:sz w:val="24"/>
        <w:szCs w:val="24"/>
        <w:lang w:val="en-IN" w:eastAsia="en-IN" w:bidi="ar-SA"/>
      </w:rPr>
      <w:drawing>
        <wp:inline distT="0" distB="0" distL="0" distR="0" wp14:anchorId="6CE86F7E" wp14:editId="2C0A2937">
          <wp:extent cx="1571625" cy="438150"/>
          <wp:effectExtent l="19050" t="0" r="9525" b="0"/>
          <wp:docPr id="17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2314F9" w14:textId="77777777" w:rsidR="00A14B8F" w:rsidRPr="008F44B7" w:rsidRDefault="00A14B8F" w:rsidP="00F852DF">
    <w:pPr>
      <w:ind w:left="10080" w:firstLine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    </w:t>
    </w:r>
    <w:r w:rsidRPr="00824A53">
      <w:rPr>
        <w:rFonts w:ascii="Times New Roman" w:hAnsi="Times New Roman" w:cs="Times New Roman"/>
        <w:b/>
        <w:sz w:val="24"/>
        <w:szCs w:val="24"/>
      </w:rPr>
      <w:t>PIC, TIME TABLE</w:t>
    </w:r>
  </w:p>
  <w:p w14:paraId="223D90B6" w14:textId="77777777" w:rsidR="00A14B8F" w:rsidRDefault="00A14B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B6E61" w14:textId="77777777" w:rsidR="00D86DA7" w:rsidRDefault="00D86DA7" w:rsidP="00D67FC7">
      <w:r>
        <w:separator/>
      </w:r>
    </w:p>
  </w:footnote>
  <w:footnote w:type="continuationSeparator" w:id="0">
    <w:p w14:paraId="36E91248" w14:textId="77777777" w:rsidR="00D86DA7" w:rsidRDefault="00D86DA7" w:rsidP="00D67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490F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65BAAE9F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3CC648CB" w14:textId="6F668302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706BE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698A7F83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67DDADA5" w14:textId="29A6715D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20AAB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8"/>
        <w:lang w:val="en-IN" w:eastAsia="en-IN"/>
      </w:rPr>
      <w:t>ODISHA UNIVERSITY OF TECHNOLOGY AND RESEARCH</w:t>
    </w:r>
  </w:p>
  <w:p w14:paraId="31301CC9" w14:textId="77777777" w:rsidR="00A14B8F" w:rsidRPr="00252713" w:rsidRDefault="00A14B8F" w:rsidP="00F852DF">
    <w:pPr>
      <w:tabs>
        <w:tab w:val="center" w:pos="1985"/>
        <w:tab w:val="right" w:pos="13041"/>
      </w:tabs>
      <w:jc w:val="center"/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(Formerly </w:t>
    </w:r>
    <w:r w:rsidRPr="00252713">
      <w:rPr>
        <w:rFonts w:ascii="Times New Roman" w:eastAsiaTheme="minorEastAsia" w:hAnsi="Times New Roman" w:cs="Times New Roman"/>
        <w:b/>
        <w:bCs/>
        <w:smallCaps/>
        <w:color w:val="365F91" w:themeColor="accent1" w:themeShade="BF"/>
        <w:spacing w:val="5"/>
        <w:sz w:val="24"/>
        <w:lang w:val="en-IN" w:eastAsia="en-IN"/>
      </w:rPr>
      <w:t>College of Engineering and Technology, Bhubaneswar</w:t>
    </w:r>
    <w:r w:rsidRPr="00252713">
      <w:rPr>
        <w:rFonts w:ascii="Times New Roman" w:eastAsiaTheme="minorEastAsia" w:hAnsi="Times New Roman" w:cs="Times New Roman"/>
        <w:b/>
        <w:color w:val="365F91" w:themeColor="accent1" w:themeShade="BF"/>
        <w:sz w:val="24"/>
        <w:lang w:val="en-IN" w:eastAsia="en-IN"/>
      </w:rPr>
      <w:t xml:space="preserve">) </w:t>
    </w:r>
  </w:p>
  <w:p w14:paraId="1DCD1C9E" w14:textId="77777777" w:rsidR="00A14B8F" w:rsidRPr="00F852DF" w:rsidRDefault="00A14B8F" w:rsidP="00F852DF">
    <w:pPr>
      <w:tabs>
        <w:tab w:val="center" w:pos="0"/>
        <w:tab w:val="right" w:pos="12900"/>
      </w:tabs>
      <w:jc w:val="center"/>
      <w:rPr>
        <w:rFonts w:ascii="Times New Roman" w:eastAsiaTheme="minorEastAsia" w:hAnsi="Times New Roman" w:cs="Times New Roman"/>
        <w:sz w:val="28"/>
        <w:lang w:val="en-IN" w:eastAsia="en-IN"/>
      </w:rPr>
    </w:pPr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Techno Campus,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Ghatikia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P.O. </w:t>
    </w:r>
    <w:proofErr w:type="spellStart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>Mahalaxmivihar</w:t>
    </w:r>
    <w:proofErr w:type="spellEnd"/>
    <w:r w:rsidRPr="00252713">
      <w:rPr>
        <w:rFonts w:ascii="Times New Roman" w:eastAsiaTheme="minorEastAsia" w:hAnsi="Times New Roman" w:cs="Times New Roman"/>
        <w:b/>
        <w:color w:val="000000"/>
        <w:sz w:val="24"/>
        <w:lang w:val="en-IN" w:eastAsia="en-IN"/>
      </w:rPr>
      <w:t xml:space="preserve">, Bhubaneswar -751029 </w:t>
    </w:r>
  </w:p>
  <w:p w14:paraId="60CFABD1" w14:textId="77777777" w:rsidR="00A14B8F" w:rsidRPr="00F852DF" w:rsidRDefault="00A14B8F" w:rsidP="00F852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NDAwMbM0MzM0NTZT0lEKTi0uzszPAykwqgUAWxYmZSwAAAA="/>
  </w:docVars>
  <w:rsids>
    <w:rsidRoot w:val="00D67FC7"/>
    <w:rsid w:val="000025F7"/>
    <w:rsid w:val="00004AF1"/>
    <w:rsid w:val="00007089"/>
    <w:rsid w:val="000070A1"/>
    <w:rsid w:val="00007A93"/>
    <w:rsid w:val="000136CE"/>
    <w:rsid w:val="0001580D"/>
    <w:rsid w:val="00017914"/>
    <w:rsid w:val="00020891"/>
    <w:rsid w:val="00021F12"/>
    <w:rsid w:val="0002387E"/>
    <w:rsid w:val="000244EE"/>
    <w:rsid w:val="00026561"/>
    <w:rsid w:val="0003019D"/>
    <w:rsid w:val="0003358E"/>
    <w:rsid w:val="000345B8"/>
    <w:rsid w:val="00034A3D"/>
    <w:rsid w:val="00034EBD"/>
    <w:rsid w:val="00052168"/>
    <w:rsid w:val="00054521"/>
    <w:rsid w:val="00055B53"/>
    <w:rsid w:val="0006088F"/>
    <w:rsid w:val="00061807"/>
    <w:rsid w:val="0006362D"/>
    <w:rsid w:val="0007064A"/>
    <w:rsid w:val="0007244A"/>
    <w:rsid w:val="000730EA"/>
    <w:rsid w:val="00073F03"/>
    <w:rsid w:val="00076AE8"/>
    <w:rsid w:val="00077FCA"/>
    <w:rsid w:val="00080153"/>
    <w:rsid w:val="00080D2B"/>
    <w:rsid w:val="0008150E"/>
    <w:rsid w:val="0008444B"/>
    <w:rsid w:val="00087EE4"/>
    <w:rsid w:val="00091408"/>
    <w:rsid w:val="00094797"/>
    <w:rsid w:val="00095924"/>
    <w:rsid w:val="00096848"/>
    <w:rsid w:val="000A0F72"/>
    <w:rsid w:val="000B2804"/>
    <w:rsid w:val="000B29F1"/>
    <w:rsid w:val="000C09BA"/>
    <w:rsid w:val="000C5743"/>
    <w:rsid w:val="000C6052"/>
    <w:rsid w:val="000C6AAC"/>
    <w:rsid w:val="000D0C3C"/>
    <w:rsid w:val="000D4218"/>
    <w:rsid w:val="000D429B"/>
    <w:rsid w:val="000D72C9"/>
    <w:rsid w:val="000D7EC9"/>
    <w:rsid w:val="000E7DA1"/>
    <w:rsid w:val="000F0491"/>
    <w:rsid w:val="00102365"/>
    <w:rsid w:val="0010680B"/>
    <w:rsid w:val="0011118D"/>
    <w:rsid w:val="00111428"/>
    <w:rsid w:val="001115FD"/>
    <w:rsid w:val="00114044"/>
    <w:rsid w:val="001147E1"/>
    <w:rsid w:val="00114BE3"/>
    <w:rsid w:val="00115CEF"/>
    <w:rsid w:val="001200DA"/>
    <w:rsid w:val="00125AD7"/>
    <w:rsid w:val="001266B9"/>
    <w:rsid w:val="00130718"/>
    <w:rsid w:val="001349CD"/>
    <w:rsid w:val="001412D9"/>
    <w:rsid w:val="00144AD3"/>
    <w:rsid w:val="00146949"/>
    <w:rsid w:val="00153633"/>
    <w:rsid w:val="00154504"/>
    <w:rsid w:val="001547EF"/>
    <w:rsid w:val="00160E5D"/>
    <w:rsid w:val="00162145"/>
    <w:rsid w:val="00162858"/>
    <w:rsid w:val="00162B22"/>
    <w:rsid w:val="00167334"/>
    <w:rsid w:val="0017119D"/>
    <w:rsid w:val="00176AE9"/>
    <w:rsid w:val="0018144E"/>
    <w:rsid w:val="001849AD"/>
    <w:rsid w:val="00185EEF"/>
    <w:rsid w:val="001A3AAC"/>
    <w:rsid w:val="001B1CCD"/>
    <w:rsid w:val="001B7DA9"/>
    <w:rsid w:val="001C3C22"/>
    <w:rsid w:val="001C50FA"/>
    <w:rsid w:val="001C6E3F"/>
    <w:rsid w:val="001D4B87"/>
    <w:rsid w:val="001D5849"/>
    <w:rsid w:val="001E3097"/>
    <w:rsid w:val="001E336B"/>
    <w:rsid w:val="001E7937"/>
    <w:rsid w:val="001F001A"/>
    <w:rsid w:val="001F57B3"/>
    <w:rsid w:val="00200180"/>
    <w:rsid w:val="002016E6"/>
    <w:rsid w:val="00213554"/>
    <w:rsid w:val="002161E5"/>
    <w:rsid w:val="00223B7B"/>
    <w:rsid w:val="00224265"/>
    <w:rsid w:val="00225684"/>
    <w:rsid w:val="002259F9"/>
    <w:rsid w:val="00235BE1"/>
    <w:rsid w:val="00237AD1"/>
    <w:rsid w:val="00240499"/>
    <w:rsid w:val="00240D8D"/>
    <w:rsid w:val="002432CC"/>
    <w:rsid w:val="00243C19"/>
    <w:rsid w:val="00245A79"/>
    <w:rsid w:val="00247A86"/>
    <w:rsid w:val="00251A97"/>
    <w:rsid w:val="00251B60"/>
    <w:rsid w:val="0025712D"/>
    <w:rsid w:val="0026079B"/>
    <w:rsid w:val="002615A5"/>
    <w:rsid w:val="00283D26"/>
    <w:rsid w:val="00284D63"/>
    <w:rsid w:val="00291C13"/>
    <w:rsid w:val="00293A29"/>
    <w:rsid w:val="00295069"/>
    <w:rsid w:val="002957F3"/>
    <w:rsid w:val="00295E1E"/>
    <w:rsid w:val="002A25BA"/>
    <w:rsid w:val="002A31F9"/>
    <w:rsid w:val="002A4CFA"/>
    <w:rsid w:val="002B5325"/>
    <w:rsid w:val="002B56CB"/>
    <w:rsid w:val="002C320E"/>
    <w:rsid w:val="002C3925"/>
    <w:rsid w:val="002C3C50"/>
    <w:rsid w:val="002C3C6C"/>
    <w:rsid w:val="002C4CE7"/>
    <w:rsid w:val="002C651A"/>
    <w:rsid w:val="002C6CB8"/>
    <w:rsid w:val="002C6F34"/>
    <w:rsid w:val="002D053A"/>
    <w:rsid w:val="002D17B6"/>
    <w:rsid w:val="002D24ED"/>
    <w:rsid w:val="002D785B"/>
    <w:rsid w:val="002E2512"/>
    <w:rsid w:val="002E37AA"/>
    <w:rsid w:val="002F1101"/>
    <w:rsid w:val="002F4C0E"/>
    <w:rsid w:val="002F6CCB"/>
    <w:rsid w:val="00300895"/>
    <w:rsid w:val="0030320B"/>
    <w:rsid w:val="0030750B"/>
    <w:rsid w:val="00307FF7"/>
    <w:rsid w:val="00313B33"/>
    <w:rsid w:val="00313D72"/>
    <w:rsid w:val="00316C19"/>
    <w:rsid w:val="00317164"/>
    <w:rsid w:val="00317C1C"/>
    <w:rsid w:val="00320EAF"/>
    <w:rsid w:val="0032160E"/>
    <w:rsid w:val="003228DF"/>
    <w:rsid w:val="00330734"/>
    <w:rsid w:val="003313C1"/>
    <w:rsid w:val="00332D64"/>
    <w:rsid w:val="003347CE"/>
    <w:rsid w:val="00334D92"/>
    <w:rsid w:val="0033733A"/>
    <w:rsid w:val="00341364"/>
    <w:rsid w:val="00342CA6"/>
    <w:rsid w:val="003458D3"/>
    <w:rsid w:val="00346E29"/>
    <w:rsid w:val="00347A30"/>
    <w:rsid w:val="0035331C"/>
    <w:rsid w:val="00361D65"/>
    <w:rsid w:val="0036621F"/>
    <w:rsid w:val="00367D45"/>
    <w:rsid w:val="00376658"/>
    <w:rsid w:val="003822FA"/>
    <w:rsid w:val="003A1362"/>
    <w:rsid w:val="003A4859"/>
    <w:rsid w:val="003A4997"/>
    <w:rsid w:val="003A7133"/>
    <w:rsid w:val="003C21A7"/>
    <w:rsid w:val="003C37AA"/>
    <w:rsid w:val="003C41E6"/>
    <w:rsid w:val="003C7937"/>
    <w:rsid w:val="003D155D"/>
    <w:rsid w:val="003D2908"/>
    <w:rsid w:val="003D54F2"/>
    <w:rsid w:val="003E59AC"/>
    <w:rsid w:val="003F0EFE"/>
    <w:rsid w:val="003F3953"/>
    <w:rsid w:val="003F52A2"/>
    <w:rsid w:val="003F58E6"/>
    <w:rsid w:val="003F7049"/>
    <w:rsid w:val="00405EC4"/>
    <w:rsid w:val="00406568"/>
    <w:rsid w:val="00410C69"/>
    <w:rsid w:val="00423A2B"/>
    <w:rsid w:val="00424F97"/>
    <w:rsid w:val="00425D16"/>
    <w:rsid w:val="00431B72"/>
    <w:rsid w:val="00434983"/>
    <w:rsid w:val="00434E5E"/>
    <w:rsid w:val="00435E80"/>
    <w:rsid w:val="0044001D"/>
    <w:rsid w:val="00454852"/>
    <w:rsid w:val="004559E2"/>
    <w:rsid w:val="0045692B"/>
    <w:rsid w:val="00462660"/>
    <w:rsid w:val="0046308B"/>
    <w:rsid w:val="00464B23"/>
    <w:rsid w:val="00466EE5"/>
    <w:rsid w:val="00470F01"/>
    <w:rsid w:val="00471DCD"/>
    <w:rsid w:val="00474C7B"/>
    <w:rsid w:val="00480351"/>
    <w:rsid w:val="00481A1C"/>
    <w:rsid w:val="00484E88"/>
    <w:rsid w:val="00485B9B"/>
    <w:rsid w:val="0048725B"/>
    <w:rsid w:val="00491727"/>
    <w:rsid w:val="0049538A"/>
    <w:rsid w:val="00497F4B"/>
    <w:rsid w:val="004A1AF3"/>
    <w:rsid w:val="004A240D"/>
    <w:rsid w:val="004A39EC"/>
    <w:rsid w:val="004A46C7"/>
    <w:rsid w:val="004A750C"/>
    <w:rsid w:val="004B0355"/>
    <w:rsid w:val="004B0EAC"/>
    <w:rsid w:val="004B11A6"/>
    <w:rsid w:val="004B245F"/>
    <w:rsid w:val="004C194A"/>
    <w:rsid w:val="004C254B"/>
    <w:rsid w:val="004C307F"/>
    <w:rsid w:val="004C36B9"/>
    <w:rsid w:val="004D4D32"/>
    <w:rsid w:val="004D4E95"/>
    <w:rsid w:val="004D5283"/>
    <w:rsid w:val="004D6597"/>
    <w:rsid w:val="004E78CB"/>
    <w:rsid w:val="004F1B80"/>
    <w:rsid w:val="004F4A79"/>
    <w:rsid w:val="004F60FB"/>
    <w:rsid w:val="0050444B"/>
    <w:rsid w:val="00513160"/>
    <w:rsid w:val="005245F6"/>
    <w:rsid w:val="0052598A"/>
    <w:rsid w:val="00527F62"/>
    <w:rsid w:val="005303B0"/>
    <w:rsid w:val="005369B2"/>
    <w:rsid w:val="00536D9A"/>
    <w:rsid w:val="0054136C"/>
    <w:rsid w:val="00542324"/>
    <w:rsid w:val="00545716"/>
    <w:rsid w:val="00547FB5"/>
    <w:rsid w:val="005501FD"/>
    <w:rsid w:val="00555815"/>
    <w:rsid w:val="005622D7"/>
    <w:rsid w:val="0056560C"/>
    <w:rsid w:val="00567D4A"/>
    <w:rsid w:val="005707C2"/>
    <w:rsid w:val="005727AE"/>
    <w:rsid w:val="00575A74"/>
    <w:rsid w:val="00577F44"/>
    <w:rsid w:val="00577F6A"/>
    <w:rsid w:val="0058386D"/>
    <w:rsid w:val="0058644A"/>
    <w:rsid w:val="00587A07"/>
    <w:rsid w:val="005935FC"/>
    <w:rsid w:val="005937A1"/>
    <w:rsid w:val="00597516"/>
    <w:rsid w:val="00597AE0"/>
    <w:rsid w:val="00597F96"/>
    <w:rsid w:val="005A126A"/>
    <w:rsid w:val="005A223A"/>
    <w:rsid w:val="005A6380"/>
    <w:rsid w:val="005B3555"/>
    <w:rsid w:val="005B515A"/>
    <w:rsid w:val="005B60C9"/>
    <w:rsid w:val="005B6B8A"/>
    <w:rsid w:val="005B7AF3"/>
    <w:rsid w:val="005C7DF2"/>
    <w:rsid w:val="005D0E2E"/>
    <w:rsid w:val="005D154D"/>
    <w:rsid w:val="005D311B"/>
    <w:rsid w:val="005D71FE"/>
    <w:rsid w:val="005E00C2"/>
    <w:rsid w:val="005E2D5D"/>
    <w:rsid w:val="005E2EB1"/>
    <w:rsid w:val="005E3DF1"/>
    <w:rsid w:val="005E63CC"/>
    <w:rsid w:val="005F3980"/>
    <w:rsid w:val="006002B8"/>
    <w:rsid w:val="0060314F"/>
    <w:rsid w:val="0060655E"/>
    <w:rsid w:val="00617D94"/>
    <w:rsid w:val="00620519"/>
    <w:rsid w:val="00620F74"/>
    <w:rsid w:val="00622D81"/>
    <w:rsid w:val="006240B0"/>
    <w:rsid w:val="00624339"/>
    <w:rsid w:val="006301A5"/>
    <w:rsid w:val="006334A8"/>
    <w:rsid w:val="00636E67"/>
    <w:rsid w:val="006415C3"/>
    <w:rsid w:val="00641F33"/>
    <w:rsid w:val="00652146"/>
    <w:rsid w:val="00652931"/>
    <w:rsid w:val="00652C90"/>
    <w:rsid w:val="00652E64"/>
    <w:rsid w:val="00653DCB"/>
    <w:rsid w:val="006545BF"/>
    <w:rsid w:val="00655CB6"/>
    <w:rsid w:val="006562CF"/>
    <w:rsid w:val="0065648A"/>
    <w:rsid w:val="0066067B"/>
    <w:rsid w:val="00660CF1"/>
    <w:rsid w:val="00662A43"/>
    <w:rsid w:val="006641A8"/>
    <w:rsid w:val="00664E4C"/>
    <w:rsid w:val="00665002"/>
    <w:rsid w:val="00675E73"/>
    <w:rsid w:val="00680443"/>
    <w:rsid w:val="0068300C"/>
    <w:rsid w:val="00685082"/>
    <w:rsid w:val="0068584E"/>
    <w:rsid w:val="00696652"/>
    <w:rsid w:val="006A3869"/>
    <w:rsid w:val="006A7076"/>
    <w:rsid w:val="006B1628"/>
    <w:rsid w:val="006B3B5B"/>
    <w:rsid w:val="006C0130"/>
    <w:rsid w:val="006C1C09"/>
    <w:rsid w:val="006D5B48"/>
    <w:rsid w:val="006D5CCB"/>
    <w:rsid w:val="006D7A4E"/>
    <w:rsid w:val="006D7B1E"/>
    <w:rsid w:val="006E65F4"/>
    <w:rsid w:val="006F254F"/>
    <w:rsid w:val="006F4851"/>
    <w:rsid w:val="006F4B42"/>
    <w:rsid w:val="00702F7E"/>
    <w:rsid w:val="00707365"/>
    <w:rsid w:val="007130E7"/>
    <w:rsid w:val="0071552E"/>
    <w:rsid w:val="007214C9"/>
    <w:rsid w:val="007278C5"/>
    <w:rsid w:val="00733B64"/>
    <w:rsid w:val="00733B90"/>
    <w:rsid w:val="00736EE4"/>
    <w:rsid w:val="00740E74"/>
    <w:rsid w:val="007432D9"/>
    <w:rsid w:val="00746BF9"/>
    <w:rsid w:val="0075136C"/>
    <w:rsid w:val="00755896"/>
    <w:rsid w:val="007567FA"/>
    <w:rsid w:val="007570B1"/>
    <w:rsid w:val="0076449E"/>
    <w:rsid w:val="007679E6"/>
    <w:rsid w:val="00767C28"/>
    <w:rsid w:val="007733EC"/>
    <w:rsid w:val="00774416"/>
    <w:rsid w:val="0077471C"/>
    <w:rsid w:val="0078020E"/>
    <w:rsid w:val="00780216"/>
    <w:rsid w:val="00792FE5"/>
    <w:rsid w:val="0079450F"/>
    <w:rsid w:val="007A1301"/>
    <w:rsid w:val="007A6813"/>
    <w:rsid w:val="007B2A55"/>
    <w:rsid w:val="007B6D62"/>
    <w:rsid w:val="007C0F74"/>
    <w:rsid w:val="007C1531"/>
    <w:rsid w:val="007C175E"/>
    <w:rsid w:val="007C2906"/>
    <w:rsid w:val="007C2955"/>
    <w:rsid w:val="007C39CB"/>
    <w:rsid w:val="007C3EF5"/>
    <w:rsid w:val="007C6F62"/>
    <w:rsid w:val="007C7D98"/>
    <w:rsid w:val="007D0286"/>
    <w:rsid w:val="007D1848"/>
    <w:rsid w:val="007D2EFA"/>
    <w:rsid w:val="007D5730"/>
    <w:rsid w:val="007E16E3"/>
    <w:rsid w:val="007E4B8F"/>
    <w:rsid w:val="007E6E50"/>
    <w:rsid w:val="007F32AA"/>
    <w:rsid w:val="007F3FE6"/>
    <w:rsid w:val="007F590C"/>
    <w:rsid w:val="008021D8"/>
    <w:rsid w:val="00807573"/>
    <w:rsid w:val="0081080B"/>
    <w:rsid w:val="0081338E"/>
    <w:rsid w:val="008206F2"/>
    <w:rsid w:val="008225F3"/>
    <w:rsid w:val="008269F1"/>
    <w:rsid w:val="008307C4"/>
    <w:rsid w:val="008353E7"/>
    <w:rsid w:val="00843833"/>
    <w:rsid w:val="0084428E"/>
    <w:rsid w:val="00847D67"/>
    <w:rsid w:val="0085058E"/>
    <w:rsid w:val="00854F7A"/>
    <w:rsid w:val="00860700"/>
    <w:rsid w:val="00861486"/>
    <w:rsid w:val="00865631"/>
    <w:rsid w:val="00867235"/>
    <w:rsid w:val="00872AF4"/>
    <w:rsid w:val="0087468F"/>
    <w:rsid w:val="00875017"/>
    <w:rsid w:val="00877422"/>
    <w:rsid w:val="00877A21"/>
    <w:rsid w:val="00891DE6"/>
    <w:rsid w:val="00891E07"/>
    <w:rsid w:val="00893D3D"/>
    <w:rsid w:val="0089407F"/>
    <w:rsid w:val="00897DD1"/>
    <w:rsid w:val="008A0BE0"/>
    <w:rsid w:val="008A1C18"/>
    <w:rsid w:val="008A4064"/>
    <w:rsid w:val="008A4606"/>
    <w:rsid w:val="008A5AEE"/>
    <w:rsid w:val="008A5E6F"/>
    <w:rsid w:val="008B2E90"/>
    <w:rsid w:val="008B4913"/>
    <w:rsid w:val="008B6227"/>
    <w:rsid w:val="008B6A31"/>
    <w:rsid w:val="008C09B2"/>
    <w:rsid w:val="008C0CBE"/>
    <w:rsid w:val="008C2FF4"/>
    <w:rsid w:val="008C33E8"/>
    <w:rsid w:val="008C39FF"/>
    <w:rsid w:val="008C55FF"/>
    <w:rsid w:val="008D001F"/>
    <w:rsid w:val="008D1809"/>
    <w:rsid w:val="008D4474"/>
    <w:rsid w:val="008D4BCB"/>
    <w:rsid w:val="008E0B86"/>
    <w:rsid w:val="008F05D4"/>
    <w:rsid w:val="008F4B0C"/>
    <w:rsid w:val="008F4C6F"/>
    <w:rsid w:val="008F7B28"/>
    <w:rsid w:val="008F7E7D"/>
    <w:rsid w:val="009025B9"/>
    <w:rsid w:val="00904869"/>
    <w:rsid w:val="00907913"/>
    <w:rsid w:val="00910A27"/>
    <w:rsid w:val="00921701"/>
    <w:rsid w:val="00921B1A"/>
    <w:rsid w:val="00923149"/>
    <w:rsid w:val="0092469C"/>
    <w:rsid w:val="00926AB5"/>
    <w:rsid w:val="00927688"/>
    <w:rsid w:val="009302E3"/>
    <w:rsid w:val="009315F0"/>
    <w:rsid w:val="00931E30"/>
    <w:rsid w:val="00933E7D"/>
    <w:rsid w:val="00941681"/>
    <w:rsid w:val="009422A0"/>
    <w:rsid w:val="00946D47"/>
    <w:rsid w:val="0095361B"/>
    <w:rsid w:val="00957392"/>
    <w:rsid w:val="009607CB"/>
    <w:rsid w:val="00960FE6"/>
    <w:rsid w:val="009638A3"/>
    <w:rsid w:val="0096475F"/>
    <w:rsid w:val="00965D21"/>
    <w:rsid w:val="00981BAE"/>
    <w:rsid w:val="00982D36"/>
    <w:rsid w:val="009942B1"/>
    <w:rsid w:val="009973CD"/>
    <w:rsid w:val="009976B0"/>
    <w:rsid w:val="009978EC"/>
    <w:rsid w:val="009A1893"/>
    <w:rsid w:val="009A695E"/>
    <w:rsid w:val="009A6CBB"/>
    <w:rsid w:val="009A779A"/>
    <w:rsid w:val="009B3EAC"/>
    <w:rsid w:val="009B5F00"/>
    <w:rsid w:val="009C3950"/>
    <w:rsid w:val="009D45BB"/>
    <w:rsid w:val="009D4F05"/>
    <w:rsid w:val="009D6C88"/>
    <w:rsid w:val="009F0306"/>
    <w:rsid w:val="009F0D37"/>
    <w:rsid w:val="009F544C"/>
    <w:rsid w:val="009F6941"/>
    <w:rsid w:val="009F72C8"/>
    <w:rsid w:val="00A0034D"/>
    <w:rsid w:val="00A033EA"/>
    <w:rsid w:val="00A037EE"/>
    <w:rsid w:val="00A05B58"/>
    <w:rsid w:val="00A06B93"/>
    <w:rsid w:val="00A1201C"/>
    <w:rsid w:val="00A1262C"/>
    <w:rsid w:val="00A13824"/>
    <w:rsid w:val="00A14B8F"/>
    <w:rsid w:val="00A150D6"/>
    <w:rsid w:val="00A17C78"/>
    <w:rsid w:val="00A20758"/>
    <w:rsid w:val="00A23FE4"/>
    <w:rsid w:val="00A24C64"/>
    <w:rsid w:val="00A30A2A"/>
    <w:rsid w:val="00A313BD"/>
    <w:rsid w:val="00A31B7E"/>
    <w:rsid w:val="00A337CC"/>
    <w:rsid w:val="00A33E58"/>
    <w:rsid w:val="00A34405"/>
    <w:rsid w:val="00A345DB"/>
    <w:rsid w:val="00A36230"/>
    <w:rsid w:val="00A40001"/>
    <w:rsid w:val="00A412C7"/>
    <w:rsid w:val="00A43B84"/>
    <w:rsid w:val="00A44301"/>
    <w:rsid w:val="00A561DF"/>
    <w:rsid w:val="00A57646"/>
    <w:rsid w:val="00A60EF2"/>
    <w:rsid w:val="00A66E7C"/>
    <w:rsid w:val="00A803CE"/>
    <w:rsid w:val="00A81A59"/>
    <w:rsid w:val="00A82170"/>
    <w:rsid w:val="00A82F94"/>
    <w:rsid w:val="00A85E42"/>
    <w:rsid w:val="00A869F2"/>
    <w:rsid w:val="00A93CC0"/>
    <w:rsid w:val="00A94C25"/>
    <w:rsid w:val="00AA0587"/>
    <w:rsid w:val="00AA2BA7"/>
    <w:rsid w:val="00AA5B86"/>
    <w:rsid w:val="00AA78B6"/>
    <w:rsid w:val="00AB36DA"/>
    <w:rsid w:val="00AB75CC"/>
    <w:rsid w:val="00AB7ACF"/>
    <w:rsid w:val="00AB7F10"/>
    <w:rsid w:val="00AC3A57"/>
    <w:rsid w:val="00AC4DA3"/>
    <w:rsid w:val="00AC51A1"/>
    <w:rsid w:val="00AC6082"/>
    <w:rsid w:val="00AD1875"/>
    <w:rsid w:val="00AD25A4"/>
    <w:rsid w:val="00AD6C20"/>
    <w:rsid w:val="00AE06B3"/>
    <w:rsid w:val="00AE1E82"/>
    <w:rsid w:val="00AE2A9D"/>
    <w:rsid w:val="00AE5B5F"/>
    <w:rsid w:val="00AF2D34"/>
    <w:rsid w:val="00AF37DB"/>
    <w:rsid w:val="00AF6749"/>
    <w:rsid w:val="00B04728"/>
    <w:rsid w:val="00B04974"/>
    <w:rsid w:val="00B11A6C"/>
    <w:rsid w:val="00B11A93"/>
    <w:rsid w:val="00B12E25"/>
    <w:rsid w:val="00B15F5E"/>
    <w:rsid w:val="00B161BA"/>
    <w:rsid w:val="00B16933"/>
    <w:rsid w:val="00B20349"/>
    <w:rsid w:val="00B20D46"/>
    <w:rsid w:val="00B228B5"/>
    <w:rsid w:val="00B2409E"/>
    <w:rsid w:val="00B31429"/>
    <w:rsid w:val="00B336B8"/>
    <w:rsid w:val="00B340B2"/>
    <w:rsid w:val="00B34957"/>
    <w:rsid w:val="00B3646D"/>
    <w:rsid w:val="00B37E35"/>
    <w:rsid w:val="00B46C9E"/>
    <w:rsid w:val="00B5022E"/>
    <w:rsid w:val="00B5320A"/>
    <w:rsid w:val="00B54CDE"/>
    <w:rsid w:val="00B57176"/>
    <w:rsid w:val="00B57591"/>
    <w:rsid w:val="00B57922"/>
    <w:rsid w:val="00B60678"/>
    <w:rsid w:val="00B6128E"/>
    <w:rsid w:val="00B65C4E"/>
    <w:rsid w:val="00B75CF9"/>
    <w:rsid w:val="00B81AB9"/>
    <w:rsid w:val="00B9659E"/>
    <w:rsid w:val="00BA225F"/>
    <w:rsid w:val="00BA262F"/>
    <w:rsid w:val="00BA3C18"/>
    <w:rsid w:val="00BA45EF"/>
    <w:rsid w:val="00BB3DFD"/>
    <w:rsid w:val="00BB72B1"/>
    <w:rsid w:val="00BB79F9"/>
    <w:rsid w:val="00BC259B"/>
    <w:rsid w:val="00BD2674"/>
    <w:rsid w:val="00BD2ECB"/>
    <w:rsid w:val="00BD737A"/>
    <w:rsid w:val="00BE3D37"/>
    <w:rsid w:val="00BE4979"/>
    <w:rsid w:val="00BE6C26"/>
    <w:rsid w:val="00BF0B05"/>
    <w:rsid w:val="00BF19C5"/>
    <w:rsid w:val="00BF7466"/>
    <w:rsid w:val="00C048A7"/>
    <w:rsid w:val="00C123F7"/>
    <w:rsid w:val="00C12713"/>
    <w:rsid w:val="00C16D9C"/>
    <w:rsid w:val="00C16F52"/>
    <w:rsid w:val="00C17D36"/>
    <w:rsid w:val="00C234F9"/>
    <w:rsid w:val="00C278E3"/>
    <w:rsid w:val="00C36069"/>
    <w:rsid w:val="00C41D77"/>
    <w:rsid w:val="00C43DE5"/>
    <w:rsid w:val="00C4715D"/>
    <w:rsid w:val="00C51146"/>
    <w:rsid w:val="00C51596"/>
    <w:rsid w:val="00C553E1"/>
    <w:rsid w:val="00C633FF"/>
    <w:rsid w:val="00C63CDA"/>
    <w:rsid w:val="00C6435B"/>
    <w:rsid w:val="00C71763"/>
    <w:rsid w:val="00C7443C"/>
    <w:rsid w:val="00C805F5"/>
    <w:rsid w:val="00C83B08"/>
    <w:rsid w:val="00C86ABB"/>
    <w:rsid w:val="00C95BBA"/>
    <w:rsid w:val="00CA3892"/>
    <w:rsid w:val="00CB39A4"/>
    <w:rsid w:val="00CB4410"/>
    <w:rsid w:val="00CB5357"/>
    <w:rsid w:val="00CB6A4A"/>
    <w:rsid w:val="00CB6CBE"/>
    <w:rsid w:val="00CB72FE"/>
    <w:rsid w:val="00CC54ED"/>
    <w:rsid w:val="00CD0A97"/>
    <w:rsid w:val="00CD29E0"/>
    <w:rsid w:val="00CD505A"/>
    <w:rsid w:val="00CD54F2"/>
    <w:rsid w:val="00CE09EB"/>
    <w:rsid w:val="00CE1196"/>
    <w:rsid w:val="00CE39DE"/>
    <w:rsid w:val="00CE6857"/>
    <w:rsid w:val="00CF0C28"/>
    <w:rsid w:val="00CF122E"/>
    <w:rsid w:val="00CF259A"/>
    <w:rsid w:val="00CF6AA3"/>
    <w:rsid w:val="00D023BC"/>
    <w:rsid w:val="00D05899"/>
    <w:rsid w:val="00D06995"/>
    <w:rsid w:val="00D10396"/>
    <w:rsid w:val="00D11546"/>
    <w:rsid w:val="00D1539E"/>
    <w:rsid w:val="00D15603"/>
    <w:rsid w:val="00D17749"/>
    <w:rsid w:val="00D21666"/>
    <w:rsid w:val="00D27169"/>
    <w:rsid w:val="00D35110"/>
    <w:rsid w:val="00D3553D"/>
    <w:rsid w:val="00D36A22"/>
    <w:rsid w:val="00D36B42"/>
    <w:rsid w:val="00D45C93"/>
    <w:rsid w:val="00D47431"/>
    <w:rsid w:val="00D5350F"/>
    <w:rsid w:val="00D54AE2"/>
    <w:rsid w:val="00D56771"/>
    <w:rsid w:val="00D64988"/>
    <w:rsid w:val="00D67FC7"/>
    <w:rsid w:val="00D705E6"/>
    <w:rsid w:val="00D7262A"/>
    <w:rsid w:val="00D8106B"/>
    <w:rsid w:val="00D840E8"/>
    <w:rsid w:val="00D86DA7"/>
    <w:rsid w:val="00D92DEA"/>
    <w:rsid w:val="00D94344"/>
    <w:rsid w:val="00D944D8"/>
    <w:rsid w:val="00D94CD3"/>
    <w:rsid w:val="00D95AF5"/>
    <w:rsid w:val="00DB36BF"/>
    <w:rsid w:val="00DB460D"/>
    <w:rsid w:val="00DB613B"/>
    <w:rsid w:val="00DC0C96"/>
    <w:rsid w:val="00DC228F"/>
    <w:rsid w:val="00DC25F8"/>
    <w:rsid w:val="00DC31AF"/>
    <w:rsid w:val="00DD04DA"/>
    <w:rsid w:val="00DD251D"/>
    <w:rsid w:val="00DD2B06"/>
    <w:rsid w:val="00DD2F78"/>
    <w:rsid w:val="00DD55A0"/>
    <w:rsid w:val="00DE7DC8"/>
    <w:rsid w:val="00DF32EA"/>
    <w:rsid w:val="00DF40D6"/>
    <w:rsid w:val="00DF4320"/>
    <w:rsid w:val="00DF7603"/>
    <w:rsid w:val="00E03174"/>
    <w:rsid w:val="00E03A7F"/>
    <w:rsid w:val="00E04E81"/>
    <w:rsid w:val="00E061E7"/>
    <w:rsid w:val="00E1539E"/>
    <w:rsid w:val="00E154C0"/>
    <w:rsid w:val="00E15F33"/>
    <w:rsid w:val="00E166C8"/>
    <w:rsid w:val="00E17CC7"/>
    <w:rsid w:val="00E23D22"/>
    <w:rsid w:val="00E35DB2"/>
    <w:rsid w:val="00E45DE1"/>
    <w:rsid w:val="00E46DA7"/>
    <w:rsid w:val="00E512C4"/>
    <w:rsid w:val="00E53F73"/>
    <w:rsid w:val="00E55429"/>
    <w:rsid w:val="00E6307B"/>
    <w:rsid w:val="00E71DB1"/>
    <w:rsid w:val="00E75214"/>
    <w:rsid w:val="00E77F46"/>
    <w:rsid w:val="00E81824"/>
    <w:rsid w:val="00E83A34"/>
    <w:rsid w:val="00E83C10"/>
    <w:rsid w:val="00E86179"/>
    <w:rsid w:val="00E93129"/>
    <w:rsid w:val="00E93AD6"/>
    <w:rsid w:val="00E9500E"/>
    <w:rsid w:val="00EA1C83"/>
    <w:rsid w:val="00EA71A2"/>
    <w:rsid w:val="00EB03BD"/>
    <w:rsid w:val="00EB0573"/>
    <w:rsid w:val="00EB172E"/>
    <w:rsid w:val="00EB5B62"/>
    <w:rsid w:val="00EC0682"/>
    <w:rsid w:val="00ED1971"/>
    <w:rsid w:val="00ED343F"/>
    <w:rsid w:val="00EE1154"/>
    <w:rsid w:val="00EE15FB"/>
    <w:rsid w:val="00EE6452"/>
    <w:rsid w:val="00EE7801"/>
    <w:rsid w:val="00EE7DA3"/>
    <w:rsid w:val="00EF38C7"/>
    <w:rsid w:val="00EF6035"/>
    <w:rsid w:val="00F00128"/>
    <w:rsid w:val="00F12FB3"/>
    <w:rsid w:val="00F1527E"/>
    <w:rsid w:val="00F23140"/>
    <w:rsid w:val="00F251F5"/>
    <w:rsid w:val="00F2718C"/>
    <w:rsid w:val="00F275D5"/>
    <w:rsid w:val="00F276BF"/>
    <w:rsid w:val="00F32A4C"/>
    <w:rsid w:val="00F33B8E"/>
    <w:rsid w:val="00F44610"/>
    <w:rsid w:val="00F44C81"/>
    <w:rsid w:val="00F46251"/>
    <w:rsid w:val="00F478DD"/>
    <w:rsid w:val="00F5026C"/>
    <w:rsid w:val="00F54A22"/>
    <w:rsid w:val="00F60F5F"/>
    <w:rsid w:val="00F62C2C"/>
    <w:rsid w:val="00F653C7"/>
    <w:rsid w:val="00F7097D"/>
    <w:rsid w:val="00F71D97"/>
    <w:rsid w:val="00F743FD"/>
    <w:rsid w:val="00F75AA8"/>
    <w:rsid w:val="00F84910"/>
    <w:rsid w:val="00F852DF"/>
    <w:rsid w:val="00FA1B70"/>
    <w:rsid w:val="00FA25DB"/>
    <w:rsid w:val="00FA2E27"/>
    <w:rsid w:val="00FC19CE"/>
    <w:rsid w:val="00FD2AC0"/>
    <w:rsid w:val="00FD2DA9"/>
    <w:rsid w:val="00FD30DF"/>
    <w:rsid w:val="00FE2BA4"/>
    <w:rsid w:val="00FE2D79"/>
    <w:rsid w:val="00FE3A47"/>
    <w:rsid w:val="00FE472A"/>
    <w:rsid w:val="00FE6223"/>
    <w:rsid w:val="00FE7E17"/>
    <w:rsid w:val="00FF6392"/>
    <w:rsid w:val="00FF6F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5CCE14"/>
  <w15:docId w15:val="{665FC341-0B83-4445-8A59-8AD2215C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67FC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67FC7"/>
  </w:style>
  <w:style w:type="paragraph" w:styleId="Header">
    <w:name w:val="header"/>
    <w:basedOn w:val="Normal"/>
    <w:link w:val="Head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7FC7"/>
    <w:rPr>
      <w:rFonts w:ascii="Arial" w:eastAsia="Arial" w:hAnsi="Arial" w:cs="Arial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D67F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7FC7"/>
    <w:rPr>
      <w:rFonts w:ascii="Arial" w:eastAsia="Arial" w:hAnsi="Arial" w:cs="Arial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F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FC7"/>
    <w:rPr>
      <w:rFonts w:ascii="Tahoma" w:eastAsia="Arial" w:hAnsi="Tahoma" w:cs="Tahoma"/>
      <w:sz w:val="16"/>
      <w:szCs w:val="16"/>
      <w:lang w:val="en-US" w:bidi="en-US"/>
    </w:rPr>
  </w:style>
  <w:style w:type="table" w:styleId="TableGrid">
    <w:name w:val="Table Grid"/>
    <w:basedOn w:val="TableNormal"/>
    <w:uiPriority w:val="59"/>
    <w:rsid w:val="00D92DEA"/>
    <w:pPr>
      <w:spacing w:after="0" w:line="240" w:lineRule="auto"/>
    </w:pPr>
    <w:rPr>
      <w:rFonts w:eastAsiaTheme="minorEastAsia"/>
      <w:sz w:val="20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Normal1">
    <w:name w:val="Normal1"/>
    <w:qFormat/>
    <w:rsid w:val="00E04E8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7853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7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7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4339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3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150581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F31C5-DCF7-4EE4-B13F-871765E34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4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User</cp:lastModifiedBy>
  <cp:revision>177</cp:revision>
  <dcterms:created xsi:type="dcterms:W3CDTF">2022-04-12T09:56:00Z</dcterms:created>
  <dcterms:modified xsi:type="dcterms:W3CDTF">2023-07-03T10:31:00Z</dcterms:modified>
</cp:coreProperties>
</file>